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228C9" w14:textId="05AF4EFE" w:rsidR="00ED44F4" w:rsidRPr="0060638F" w:rsidRDefault="00BE05D0" w:rsidP="00E472EB">
      <w:pPr>
        <w:pStyle w:val="Heading1"/>
        <w:contextualSpacing/>
      </w:pPr>
      <w:r w:rsidRPr="0060638F">
        <w:t xml:space="preserve"> </w:t>
      </w:r>
      <w:r w:rsidR="702BA590" w:rsidRPr="0060638F">
        <w:t xml:space="preserve">DAD 220 </w:t>
      </w:r>
      <w:r w:rsidR="54891348" w:rsidRPr="0060638F">
        <w:t xml:space="preserve">Module </w:t>
      </w:r>
      <w:r w:rsidR="600C8BF5" w:rsidRPr="0060638F">
        <w:t>T</w:t>
      </w:r>
      <w:r w:rsidR="3559DAE5" w:rsidRPr="0060638F">
        <w:t>hree</w:t>
      </w:r>
      <w:r w:rsidR="54891348" w:rsidRPr="0060638F">
        <w:t xml:space="preserve"> Lab </w:t>
      </w:r>
      <w:r w:rsidR="702BA590" w:rsidRPr="0060638F">
        <w:t xml:space="preserve">Template </w:t>
      </w:r>
    </w:p>
    <w:p w14:paraId="63CC99F5" w14:textId="77777777" w:rsidR="00E076D0" w:rsidRPr="0060638F" w:rsidRDefault="00E076D0" w:rsidP="00E472EB">
      <w:pPr>
        <w:suppressAutoHyphens/>
        <w:spacing w:after="0" w:line="240" w:lineRule="auto"/>
        <w:contextualSpacing/>
        <w:rPr>
          <w:rFonts w:asciiTheme="minorHAnsi" w:hAnsiTheme="minorHAnsi" w:cstheme="minorHAnsi"/>
        </w:rPr>
      </w:pPr>
      <w:bookmarkStart w:id="0" w:name="_heading=h.gjdgxs" w:colFirst="0" w:colLast="0"/>
      <w:bookmarkEnd w:id="0"/>
    </w:p>
    <w:p w14:paraId="23FCB976" w14:textId="67C0A025" w:rsidR="004B7D0C" w:rsidRPr="0060638F" w:rsidRDefault="004B7D0C" w:rsidP="00E472EB">
      <w:pPr>
        <w:pStyle w:val="Heading2"/>
        <w:contextualSpacing/>
      </w:pPr>
      <w:r w:rsidRPr="0060638F">
        <w:t>Overview</w:t>
      </w:r>
    </w:p>
    <w:p w14:paraId="545778CA" w14:textId="12832766" w:rsidR="00432D5F" w:rsidRPr="0060638F" w:rsidRDefault="37F34BB3" w:rsidP="00E472EB">
      <w:pPr>
        <w:suppressAutoHyphens/>
        <w:spacing w:after="0" w:line="240" w:lineRule="auto"/>
        <w:contextualSpacing/>
        <w:rPr>
          <w:rFonts w:asciiTheme="minorHAnsi" w:hAnsiTheme="minorHAnsi" w:cstheme="minorHAnsi"/>
        </w:rPr>
      </w:pPr>
      <w:r w:rsidRPr="0060638F">
        <w:rPr>
          <w:rFonts w:asciiTheme="minorHAnsi" w:hAnsiTheme="minorHAnsi" w:cstheme="minorHAnsi"/>
        </w:rPr>
        <w:t xml:space="preserve">To complete this </w:t>
      </w:r>
      <w:r w:rsidR="001072D5" w:rsidRPr="0060638F">
        <w:rPr>
          <w:rFonts w:asciiTheme="minorHAnsi" w:hAnsiTheme="minorHAnsi" w:cstheme="minorHAnsi"/>
        </w:rPr>
        <w:t>lab,</w:t>
      </w:r>
      <w:r w:rsidRPr="0060638F">
        <w:rPr>
          <w:rFonts w:asciiTheme="minorHAnsi" w:hAnsiTheme="minorHAnsi" w:cstheme="minorHAnsi"/>
        </w:rPr>
        <w:t xml:space="preserve"> </w:t>
      </w:r>
      <w:r w:rsidR="21922A95" w:rsidRPr="0060638F">
        <w:rPr>
          <w:rFonts w:asciiTheme="minorHAnsi" w:hAnsiTheme="minorHAnsi" w:cstheme="minorHAnsi"/>
        </w:rPr>
        <w:t>go to your Codio virtual lab environment and start a new terminal session.</w:t>
      </w:r>
      <w:r w:rsidRPr="0060638F">
        <w:rPr>
          <w:rFonts w:asciiTheme="minorHAnsi" w:hAnsiTheme="minorHAnsi" w:cstheme="minorHAnsi"/>
        </w:rPr>
        <w:t xml:space="preserve"> </w:t>
      </w:r>
      <w:r w:rsidR="2B576CC0" w:rsidRPr="0060638F">
        <w:rPr>
          <w:rFonts w:asciiTheme="minorHAnsi" w:hAnsiTheme="minorHAnsi" w:cstheme="minorHAnsi"/>
        </w:rPr>
        <w:t xml:space="preserve">Once there, </w:t>
      </w:r>
      <w:r w:rsidR="0D592EDD" w:rsidRPr="0060638F">
        <w:rPr>
          <w:rFonts w:asciiTheme="minorHAnsi" w:hAnsiTheme="minorHAnsi" w:cstheme="minorHAnsi"/>
          <w:b/>
          <w:bCs/>
        </w:rPr>
        <w:t>connect to the employee information you entered in the Module Two lab</w:t>
      </w:r>
      <w:r w:rsidR="0D592EDD" w:rsidRPr="0060638F">
        <w:rPr>
          <w:rFonts w:asciiTheme="minorHAnsi" w:hAnsiTheme="minorHAnsi" w:cstheme="minorHAnsi"/>
        </w:rPr>
        <w:t xml:space="preserve">. Then </w:t>
      </w:r>
      <w:r w:rsidR="2B576CC0" w:rsidRPr="0060638F">
        <w:rPr>
          <w:rFonts w:asciiTheme="minorHAnsi" w:hAnsiTheme="minorHAnsi" w:cstheme="minorHAnsi"/>
        </w:rPr>
        <w:t>perform the steps below to complete th</w:t>
      </w:r>
      <w:r w:rsidR="06F73DC4" w:rsidRPr="0060638F">
        <w:rPr>
          <w:rFonts w:asciiTheme="minorHAnsi" w:hAnsiTheme="minorHAnsi" w:cstheme="minorHAnsi"/>
        </w:rPr>
        <w:t>e</w:t>
      </w:r>
      <w:r w:rsidR="2B576CC0" w:rsidRPr="0060638F">
        <w:rPr>
          <w:rFonts w:asciiTheme="minorHAnsi" w:hAnsiTheme="minorHAnsi" w:cstheme="minorHAnsi"/>
        </w:rPr>
        <w:t xml:space="preserve"> activity. Manually enter any commands you are asked to write. </w:t>
      </w:r>
    </w:p>
    <w:p w14:paraId="00618136" w14:textId="27D152F8" w:rsidR="00432D5F" w:rsidRPr="0060638F" w:rsidRDefault="00432D5F" w:rsidP="00E472EB">
      <w:pPr>
        <w:suppressAutoHyphens/>
        <w:spacing w:after="0" w:line="240" w:lineRule="auto"/>
        <w:contextualSpacing/>
        <w:rPr>
          <w:rFonts w:asciiTheme="minorHAnsi" w:hAnsiTheme="minorHAnsi" w:cstheme="minorHAnsi"/>
        </w:rPr>
      </w:pPr>
    </w:p>
    <w:p w14:paraId="2D47B8D9" w14:textId="41030A5D" w:rsidR="2C59313F" w:rsidRPr="0060638F" w:rsidRDefault="2C59313F" w:rsidP="00E472EB">
      <w:pPr>
        <w:suppressAutoHyphens/>
        <w:spacing w:after="0" w:line="240" w:lineRule="auto"/>
        <w:contextualSpacing/>
        <w:rPr>
          <w:rFonts w:asciiTheme="minorHAnsi" w:hAnsiTheme="minorHAnsi" w:cstheme="minorHAnsi"/>
        </w:rPr>
      </w:pPr>
      <w:r w:rsidRPr="0060638F">
        <w:rPr>
          <w:rFonts w:asciiTheme="minorHAnsi" w:hAnsiTheme="minorHAnsi" w:cstheme="minorHAnsi"/>
        </w:rPr>
        <w:t>At the end of each step in the activity</w:t>
      </w:r>
      <w:r w:rsidR="006C32C8" w:rsidRPr="0060638F">
        <w:rPr>
          <w:rFonts w:asciiTheme="minorHAnsi" w:hAnsiTheme="minorHAnsi" w:cstheme="minorHAnsi"/>
        </w:rPr>
        <w:t>,</w:t>
      </w:r>
      <w:r w:rsidRPr="0060638F">
        <w:rPr>
          <w:rFonts w:asciiTheme="minorHAnsi" w:hAnsiTheme="minorHAnsi" w:cstheme="minorHAnsi"/>
        </w:rPr>
        <w:t xml:space="preserve"> r</w:t>
      </w:r>
      <w:r w:rsidR="280C5CBE" w:rsidRPr="0060638F">
        <w:rPr>
          <w:rFonts w:asciiTheme="minorHAnsi" w:hAnsiTheme="minorHAnsi" w:cstheme="minorHAnsi"/>
        </w:rPr>
        <w:t xml:space="preserve">eplace bracketed text with </w:t>
      </w:r>
      <w:r w:rsidR="006C32C8" w:rsidRPr="0060638F">
        <w:rPr>
          <w:rFonts w:asciiTheme="minorHAnsi" w:hAnsiTheme="minorHAnsi" w:cstheme="minorHAnsi"/>
        </w:rPr>
        <w:t xml:space="preserve">a </w:t>
      </w:r>
      <w:r w:rsidR="280C5CBE" w:rsidRPr="0060638F">
        <w:rPr>
          <w:rFonts w:asciiTheme="minorHAnsi" w:hAnsiTheme="minorHAnsi" w:cstheme="minorHAnsi"/>
        </w:rPr>
        <w:t>screenshot</w:t>
      </w:r>
      <w:r w:rsidR="01AEAC91" w:rsidRPr="0060638F">
        <w:rPr>
          <w:rFonts w:asciiTheme="minorHAnsi" w:hAnsiTheme="minorHAnsi" w:cstheme="minorHAnsi"/>
        </w:rPr>
        <w:t>,</w:t>
      </w:r>
      <w:r w:rsidR="280C5CBE" w:rsidRPr="0060638F">
        <w:rPr>
          <w:rFonts w:asciiTheme="minorHAnsi" w:hAnsiTheme="minorHAnsi" w:cstheme="minorHAnsi"/>
        </w:rPr>
        <w:t xml:space="preserve"> brief explanation</w:t>
      </w:r>
      <w:r w:rsidR="7D351282" w:rsidRPr="0060638F">
        <w:rPr>
          <w:rFonts w:asciiTheme="minorHAnsi" w:hAnsiTheme="minorHAnsi" w:cstheme="minorHAnsi"/>
        </w:rPr>
        <w:t>, or both, as indicated</w:t>
      </w:r>
      <w:r w:rsidR="280C5CBE" w:rsidRPr="0060638F">
        <w:rPr>
          <w:rFonts w:asciiTheme="minorHAnsi" w:hAnsiTheme="minorHAnsi" w:cstheme="minorHAnsi"/>
        </w:rPr>
        <w:t xml:space="preserve">. Size each screenshot and its explanation to fit </w:t>
      </w:r>
      <w:r w:rsidR="006C32C8" w:rsidRPr="0060638F">
        <w:rPr>
          <w:rFonts w:asciiTheme="minorHAnsi" w:hAnsiTheme="minorHAnsi" w:cstheme="minorHAnsi"/>
        </w:rPr>
        <w:t xml:space="preserve">about </w:t>
      </w:r>
      <w:r w:rsidR="280C5CBE" w:rsidRPr="0060638F">
        <w:rPr>
          <w:rFonts w:asciiTheme="minorHAnsi" w:hAnsiTheme="minorHAnsi" w:cstheme="minorHAnsi"/>
        </w:rPr>
        <w:t>one</w:t>
      </w:r>
      <w:r w:rsidR="45822ECC" w:rsidRPr="0060638F">
        <w:rPr>
          <w:rFonts w:asciiTheme="minorHAnsi" w:hAnsiTheme="minorHAnsi" w:cstheme="minorHAnsi"/>
        </w:rPr>
        <w:t>-</w:t>
      </w:r>
      <w:r w:rsidR="280C5CBE" w:rsidRPr="0060638F">
        <w:rPr>
          <w:rFonts w:asciiTheme="minorHAnsi" w:hAnsiTheme="minorHAnsi" w:cstheme="minorHAnsi"/>
        </w:rPr>
        <w:t>quarter of the page with the description written below the screenshot. Review the Template Screenshot Example linked in the guidelines and rubric for this assignment to see an example of how screenshots for your assignment should look.</w:t>
      </w:r>
    </w:p>
    <w:p w14:paraId="39090104" w14:textId="2620C133" w:rsidR="10CB63B6" w:rsidRPr="0060638F" w:rsidRDefault="10CB63B6" w:rsidP="00E472EB">
      <w:pPr>
        <w:suppressAutoHyphens/>
        <w:spacing w:after="0" w:line="240" w:lineRule="auto"/>
        <w:contextualSpacing/>
        <w:rPr>
          <w:rFonts w:asciiTheme="minorHAnsi" w:hAnsiTheme="minorHAnsi" w:cstheme="minorHAnsi"/>
        </w:rPr>
      </w:pPr>
    </w:p>
    <w:p w14:paraId="161228CC" w14:textId="6F9CC9DB" w:rsidR="00ED44F4" w:rsidRPr="0060638F" w:rsidRDefault="7EB03AAB" w:rsidP="00E472EB">
      <w:pPr>
        <w:pStyle w:val="Heading2"/>
        <w:contextualSpacing/>
      </w:pPr>
      <w:r w:rsidRPr="0060638F">
        <w:t xml:space="preserve">Create </w:t>
      </w:r>
      <w:r w:rsidR="3EE88BA9" w:rsidRPr="0060638F">
        <w:t>Joins Between</w:t>
      </w:r>
      <w:r w:rsidR="1B71A22D" w:rsidRPr="0060638F">
        <w:t xml:space="preserve"> Tables</w:t>
      </w:r>
    </w:p>
    <w:p w14:paraId="161228CD" w14:textId="77777777" w:rsidR="00ED44F4" w:rsidRPr="0060638F" w:rsidRDefault="00ED44F4" w:rsidP="00E472EB">
      <w:pPr>
        <w:suppressAutoHyphens/>
        <w:spacing w:after="0" w:line="240" w:lineRule="auto"/>
        <w:contextualSpacing/>
        <w:rPr>
          <w:rFonts w:asciiTheme="minorHAnsi" w:hAnsiTheme="minorHAnsi" w:cstheme="minorHAnsi"/>
        </w:rPr>
      </w:pPr>
    </w:p>
    <w:p w14:paraId="12D84280" w14:textId="34A87527" w:rsidR="53DB561A" w:rsidRDefault="53DB561A"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Update the name of the Branches table</w:t>
      </w:r>
      <w:r w:rsidRPr="0060638F">
        <w:rPr>
          <w:rFonts w:asciiTheme="minorHAnsi" w:hAnsiTheme="minorHAnsi" w:cstheme="minorHAnsi"/>
        </w:rPr>
        <w:t> that you created in the previous lab to say "Department".</w:t>
      </w:r>
    </w:p>
    <w:p w14:paraId="39EE39A1" w14:textId="77777777" w:rsidR="000F6429" w:rsidRPr="000F6429" w:rsidRDefault="000F6429" w:rsidP="000F6429">
      <w:pPr>
        <w:suppressAutoHyphens/>
        <w:spacing w:after="0" w:line="240" w:lineRule="auto"/>
        <w:rPr>
          <w:rFonts w:asciiTheme="minorHAnsi" w:hAnsiTheme="minorHAnsi" w:cstheme="minorHAnsi"/>
        </w:rPr>
      </w:pPr>
    </w:p>
    <w:p w14:paraId="7848BF04" w14:textId="07B9FAE5" w:rsidR="53DB561A" w:rsidRPr="0060638F" w:rsidRDefault="53DB561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Use an ALTER statement to RENAME the Branches table "Department". </w:t>
      </w:r>
    </w:p>
    <w:p w14:paraId="0F16C651" w14:textId="66BECDF2" w:rsidR="53DB561A" w:rsidRPr="0060638F" w:rsidRDefault="53DB561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Capture these outputs in a screenshot to validate that you successfully completed this step.</w:t>
      </w:r>
    </w:p>
    <w:p w14:paraId="161228CF" w14:textId="77777777" w:rsidR="00ED44F4" w:rsidRPr="0060638F" w:rsidRDefault="00ED44F4" w:rsidP="00E472EB">
      <w:pPr>
        <w:suppressAutoHyphens/>
        <w:spacing w:after="0" w:line="240" w:lineRule="auto"/>
        <w:contextualSpacing/>
        <w:rPr>
          <w:rFonts w:asciiTheme="minorHAnsi" w:hAnsiTheme="minorHAnsi" w:cstheme="minorHAnsi"/>
        </w:rPr>
      </w:pPr>
    </w:p>
    <w:p w14:paraId="161228D1" w14:textId="684A7DB1" w:rsidR="00ED44F4" w:rsidRPr="0060638F" w:rsidRDefault="00454D7A" w:rsidP="00454D7A">
      <w:pPr>
        <w:suppressAutoHyphens/>
        <w:spacing w:after="0" w:line="240" w:lineRule="auto"/>
        <w:ind w:left="720"/>
        <w:contextualSpacing/>
        <w:rPr>
          <w:rFonts w:asciiTheme="minorHAnsi" w:hAnsiTheme="minorHAnsi" w:cstheme="minorHAnsi"/>
        </w:rPr>
      </w:pPr>
      <w:r>
        <w:rPr>
          <w:noProof/>
        </w:rPr>
        <w:drawing>
          <wp:inline distT="0" distB="0" distL="0" distR="0" wp14:anchorId="0CC4E338" wp14:editId="784D8EBE">
            <wp:extent cx="4467225" cy="723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67225" cy="723900"/>
                    </a:xfrm>
                    <a:prstGeom prst="rect">
                      <a:avLst/>
                    </a:prstGeom>
                  </pic:spPr>
                </pic:pic>
              </a:graphicData>
            </a:graphic>
          </wp:inline>
        </w:drawing>
      </w:r>
    </w:p>
    <w:p w14:paraId="0039DC13" w14:textId="40D6E05A" w:rsidR="4A7E753B" w:rsidRPr="0060638F" w:rsidRDefault="72D4ED0B" w:rsidP="00E472EB">
      <w:pPr>
        <w:numPr>
          <w:ilvl w:val="0"/>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b/>
          <w:bCs/>
        </w:rPr>
        <w:t>Insert fields to the Department table</w:t>
      </w:r>
      <w:r w:rsidRPr="0060638F">
        <w:rPr>
          <w:rFonts w:asciiTheme="minorHAnsi" w:hAnsiTheme="minorHAnsi" w:cstheme="minorHAnsi"/>
        </w:rPr>
        <w:t xml:space="preserve"> so that </w:t>
      </w:r>
      <w:r w:rsidR="11D600C2" w:rsidRPr="0060638F">
        <w:rPr>
          <w:rFonts w:asciiTheme="minorHAnsi" w:hAnsiTheme="minorHAnsi" w:cstheme="minorHAnsi"/>
        </w:rPr>
        <w:t>joins can be</w:t>
      </w:r>
      <w:r w:rsidRPr="0060638F">
        <w:rPr>
          <w:rFonts w:asciiTheme="minorHAnsi" w:hAnsiTheme="minorHAnsi" w:cstheme="minorHAnsi"/>
        </w:rPr>
        <w:t xml:space="preserve"> perform</w:t>
      </w:r>
      <w:r w:rsidR="5FC40FBA" w:rsidRPr="0060638F">
        <w:rPr>
          <w:rFonts w:asciiTheme="minorHAnsi" w:hAnsiTheme="minorHAnsi" w:cstheme="minorHAnsi"/>
        </w:rPr>
        <w:t>ed</w:t>
      </w:r>
      <w:r w:rsidRPr="0060638F">
        <w:rPr>
          <w:rFonts w:asciiTheme="minorHAnsi" w:hAnsiTheme="minorHAnsi" w:cstheme="minorHAnsi"/>
        </w:rPr>
        <w:t xml:space="preserve"> on t</w:t>
      </w:r>
      <w:r w:rsidR="4D7316EC" w:rsidRPr="0060638F">
        <w:rPr>
          <w:rFonts w:asciiTheme="minorHAnsi" w:hAnsiTheme="minorHAnsi" w:cstheme="minorHAnsi"/>
        </w:rPr>
        <w:t>ables.</w:t>
      </w:r>
    </w:p>
    <w:p w14:paraId="47774808" w14:textId="635FE641" w:rsidR="4A7E753B" w:rsidRPr="0060638F" w:rsidRDefault="4A7E753B" w:rsidP="00E472EB">
      <w:pPr>
        <w:suppressAutoHyphens/>
        <w:spacing w:after="0" w:line="240" w:lineRule="auto"/>
        <w:contextualSpacing/>
        <w:rPr>
          <w:rFonts w:asciiTheme="minorHAnsi" w:hAnsiTheme="minorHAnsi" w:cstheme="minorHAnsi"/>
        </w:rPr>
      </w:pPr>
    </w:p>
    <w:p w14:paraId="5F14E7B9" w14:textId="77777777" w:rsidR="000F6429" w:rsidRDefault="72D4ED0B" w:rsidP="000F6429">
      <w:pPr>
        <w:numPr>
          <w:ilvl w:val="1"/>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rPr>
        <w:t xml:space="preserve"> </w:t>
      </w:r>
      <w:r w:rsidR="63D9904A" w:rsidRPr="0060638F">
        <w:rPr>
          <w:rFonts w:asciiTheme="minorHAnsi" w:hAnsiTheme="minorHAnsi" w:cstheme="minorHAnsi"/>
        </w:rPr>
        <w:t>INSERT INTO Department VALUES</w:t>
      </w:r>
    </w:p>
    <w:p w14:paraId="13F405B4" w14:textId="76F98FF7" w:rsidR="4A7E753B" w:rsidRPr="000F6429" w:rsidRDefault="4A7E753B" w:rsidP="000F6429">
      <w:pPr>
        <w:suppressAutoHyphens/>
        <w:spacing w:after="0" w:line="240" w:lineRule="auto"/>
        <w:ind w:left="1440"/>
        <w:contextualSpacing/>
        <w:rPr>
          <w:rFonts w:asciiTheme="minorHAnsi" w:hAnsiTheme="minorHAnsi" w:cstheme="minorHAnsi"/>
        </w:rPr>
      </w:pPr>
      <w:r w:rsidRPr="000F6429">
        <w:rPr>
          <w:rFonts w:asciiTheme="minorHAnsi" w:hAnsiTheme="minorHAnsi" w:cstheme="minorHAnsi"/>
        </w:rPr>
        <w:br/>
      </w:r>
      <w:r w:rsidR="63D9904A" w:rsidRPr="000F6429">
        <w:rPr>
          <w:rFonts w:asciiTheme="minorHAnsi" w:hAnsiTheme="minorHAnsi" w:cstheme="minorHAnsi"/>
        </w:rPr>
        <w:t xml:space="preserve">(1, 'Accounting'), </w:t>
      </w:r>
      <w:r w:rsidRPr="000F6429">
        <w:rPr>
          <w:rFonts w:asciiTheme="minorHAnsi" w:hAnsiTheme="minorHAnsi" w:cstheme="minorHAnsi"/>
        </w:rPr>
        <w:br/>
      </w:r>
      <w:r w:rsidR="63D9904A" w:rsidRPr="000F6429">
        <w:rPr>
          <w:rFonts w:asciiTheme="minorHAnsi" w:hAnsiTheme="minorHAnsi" w:cstheme="minorHAnsi"/>
        </w:rPr>
        <w:t xml:space="preserve">(2, 'Human Resources'), </w:t>
      </w:r>
      <w:r w:rsidRPr="000F6429">
        <w:rPr>
          <w:rFonts w:asciiTheme="minorHAnsi" w:hAnsiTheme="minorHAnsi" w:cstheme="minorHAnsi"/>
        </w:rPr>
        <w:br/>
      </w:r>
      <w:r w:rsidR="63D9904A" w:rsidRPr="000F6429">
        <w:rPr>
          <w:rFonts w:asciiTheme="minorHAnsi" w:hAnsiTheme="minorHAnsi" w:cstheme="minorHAnsi"/>
        </w:rPr>
        <w:t xml:space="preserve">(3, 'Information Systems'), </w:t>
      </w:r>
      <w:r w:rsidRPr="000F6429">
        <w:rPr>
          <w:rFonts w:asciiTheme="minorHAnsi" w:hAnsiTheme="minorHAnsi" w:cstheme="minorHAnsi"/>
        </w:rPr>
        <w:br/>
      </w:r>
      <w:r w:rsidR="63D9904A" w:rsidRPr="000F6429">
        <w:rPr>
          <w:rFonts w:asciiTheme="minorHAnsi" w:hAnsiTheme="minorHAnsi" w:cstheme="minorHAnsi"/>
        </w:rPr>
        <w:t>(4, 'Marketing');</w:t>
      </w:r>
    </w:p>
    <w:p w14:paraId="68F05C0C" w14:textId="3015F770" w:rsidR="4A7E753B" w:rsidRPr="0060638F" w:rsidRDefault="4A7E753B" w:rsidP="000F6429">
      <w:pPr>
        <w:suppressAutoHyphens/>
        <w:spacing w:after="0" w:line="240" w:lineRule="auto"/>
        <w:contextualSpacing/>
        <w:rPr>
          <w:rFonts w:asciiTheme="minorHAnsi" w:hAnsiTheme="minorHAnsi" w:cstheme="minorHAnsi"/>
        </w:rPr>
      </w:pPr>
    </w:p>
    <w:p w14:paraId="6DEF6BA3" w14:textId="5DB6227A" w:rsidR="4A7E753B" w:rsidRPr="0060638F" w:rsidRDefault="63D9904A" w:rsidP="00E472EB">
      <w:pPr>
        <w:numPr>
          <w:ilvl w:val="1"/>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rPr>
        <w:t>Write a SELECT statement for this table to prove this step and validate that it ran correctly with a screenshot.</w:t>
      </w:r>
      <w:r w:rsidR="72D4ED0B" w:rsidRPr="0060638F">
        <w:rPr>
          <w:rFonts w:asciiTheme="minorHAnsi" w:hAnsiTheme="minorHAnsi" w:cstheme="minorHAnsi"/>
        </w:rPr>
        <w:t xml:space="preserve">  </w:t>
      </w:r>
      <w:r w:rsidR="497585B1" w:rsidRPr="0060638F">
        <w:rPr>
          <w:rFonts w:asciiTheme="minorHAnsi" w:hAnsiTheme="minorHAnsi" w:cstheme="minorHAnsi"/>
        </w:rPr>
        <w:t xml:space="preserve"> </w:t>
      </w:r>
    </w:p>
    <w:p w14:paraId="161228DC" w14:textId="77777777" w:rsidR="00ED44F4" w:rsidRPr="0060638F" w:rsidRDefault="00ED44F4" w:rsidP="00E472EB">
      <w:pPr>
        <w:suppressAutoHyphens/>
        <w:spacing w:after="0" w:line="240" w:lineRule="auto"/>
        <w:contextualSpacing/>
        <w:rPr>
          <w:rFonts w:asciiTheme="minorHAnsi" w:hAnsiTheme="minorHAnsi" w:cstheme="minorHAnsi"/>
        </w:rPr>
      </w:pPr>
    </w:p>
    <w:p w14:paraId="0FDAE104" w14:textId="089298EB" w:rsidR="69C3284E" w:rsidRDefault="00454D7A" w:rsidP="00454D7A">
      <w:pPr>
        <w:suppressAutoHyphens/>
        <w:spacing w:after="0" w:line="240" w:lineRule="auto"/>
        <w:ind w:left="720"/>
        <w:contextualSpacing/>
        <w:rPr>
          <w:rFonts w:asciiTheme="minorHAnsi" w:hAnsiTheme="minorHAnsi" w:cstheme="minorHAnsi"/>
        </w:rPr>
      </w:pPr>
      <w:r>
        <w:rPr>
          <w:noProof/>
        </w:rPr>
        <w:drawing>
          <wp:inline distT="0" distB="0" distL="0" distR="0" wp14:anchorId="163C3770" wp14:editId="1F276ED9">
            <wp:extent cx="3314700"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14700" cy="2076450"/>
                    </a:xfrm>
                    <a:prstGeom prst="rect">
                      <a:avLst/>
                    </a:prstGeom>
                  </pic:spPr>
                </pic:pic>
              </a:graphicData>
            </a:graphic>
          </wp:inline>
        </w:drawing>
      </w:r>
    </w:p>
    <w:p w14:paraId="7B011C06" w14:textId="77777777" w:rsidR="00454D7A" w:rsidRPr="0060638F" w:rsidRDefault="00454D7A" w:rsidP="000F6429">
      <w:pPr>
        <w:suppressAutoHyphens/>
        <w:spacing w:after="0" w:line="240" w:lineRule="auto"/>
        <w:contextualSpacing/>
        <w:rPr>
          <w:rFonts w:asciiTheme="minorHAnsi" w:hAnsiTheme="minorHAnsi" w:cstheme="minorHAnsi"/>
        </w:rPr>
      </w:pPr>
    </w:p>
    <w:p w14:paraId="2D148E85" w14:textId="0EB89A71" w:rsidR="527214F5" w:rsidRPr="0060638F" w:rsidRDefault="527214F5"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Perform joins between the Department and Employee tables</w:t>
      </w:r>
      <w:r w:rsidRPr="0060638F">
        <w:rPr>
          <w:rFonts w:asciiTheme="minorHAnsi" w:hAnsiTheme="minorHAnsi" w:cstheme="minorHAnsi"/>
        </w:rPr>
        <w:t xml:space="preserve"> </w:t>
      </w:r>
      <w:r w:rsidRPr="0060638F">
        <w:rPr>
          <w:rFonts w:asciiTheme="minorHAnsi" w:hAnsiTheme="minorHAnsi" w:cstheme="minorHAnsi"/>
          <w:b/>
          <w:bCs/>
        </w:rPr>
        <w:t>and show results</w:t>
      </w:r>
      <w:r w:rsidRPr="0060638F">
        <w:rPr>
          <w:rFonts w:asciiTheme="minorHAnsi" w:hAnsiTheme="minorHAnsi" w:cstheme="minorHAnsi"/>
        </w:rPr>
        <w:t xml:space="preserve"> for how many employees work in each of the four departments. This </w:t>
      </w:r>
      <w:r w:rsidR="64BCB886" w:rsidRPr="0060638F">
        <w:rPr>
          <w:rFonts w:asciiTheme="minorHAnsi" w:hAnsiTheme="minorHAnsi" w:cstheme="minorHAnsi"/>
        </w:rPr>
        <w:t xml:space="preserve">action </w:t>
      </w:r>
      <w:r w:rsidRPr="0060638F">
        <w:rPr>
          <w:rFonts w:asciiTheme="minorHAnsi" w:hAnsiTheme="minorHAnsi" w:cstheme="minorHAnsi"/>
        </w:rPr>
        <w:t>will only provide information on the records that are already there</w:t>
      </w:r>
      <w:r w:rsidR="1499BADE" w:rsidRPr="0060638F">
        <w:rPr>
          <w:rFonts w:asciiTheme="minorHAnsi" w:hAnsiTheme="minorHAnsi" w:cstheme="minorHAnsi"/>
        </w:rPr>
        <w:t>.</w:t>
      </w:r>
    </w:p>
    <w:p w14:paraId="4B6D8ACD" w14:textId="35A08458" w:rsidR="10CB63B6" w:rsidRPr="0060638F" w:rsidRDefault="10CB63B6" w:rsidP="00E472EB">
      <w:pPr>
        <w:suppressAutoHyphens/>
        <w:spacing w:after="0" w:line="240" w:lineRule="auto"/>
        <w:contextualSpacing/>
        <w:rPr>
          <w:rFonts w:asciiTheme="minorHAnsi" w:hAnsiTheme="minorHAnsi" w:cstheme="minorHAnsi"/>
        </w:rPr>
      </w:pPr>
    </w:p>
    <w:p w14:paraId="1071107D" w14:textId="6D98EDC5" w:rsidR="1CF1EDB3" w:rsidRDefault="1CF1EDB3"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1 = Accounting </w:t>
      </w:r>
    </w:p>
    <w:p w14:paraId="0FF2C27D" w14:textId="77777777" w:rsidR="000F6429" w:rsidRPr="000F6429" w:rsidRDefault="000F6429" w:rsidP="000F6429">
      <w:pPr>
        <w:suppressAutoHyphens/>
        <w:spacing w:after="0" w:line="240" w:lineRule="auto"/>
        <w:rPr>
          <w:rFonts w:asciiTheme="minorHAnsi" w:hAnsiTheme="minorHAnsi" w:cstheme="minorHAnsi"/>
        </w:rPr>
      </w:pPr>
    </w:p>
    <w:p w14:paraId="75F37630" w14:textId="2B1A9401" w:rsidR="1CF1EDB3" w:rsidRPr="0060638F" w:rsidRDefault="1CF1EDB3"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ommand: SELECT </w:t>
      </w:r>
      <w:proofErr w:type="spellStart"/>
      <w:r w:rsidRPr="0060638F">
        <w:rPr>
          <w:rFonts w:asciiTheme="minorHAnsi" w:hAnsiTheme="minorHAnsi" w:cstheme="minorHAnsi"/>
        </w:rPr>
        <w:t>Fir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La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Department.Department_Name</w:t>
      </w:r>
      <w:proofErr w:type="spellEnd"/>
      <w:r w:rsidRPr="0060638F">
        <w:rPr>
          <w:rFonts w:asciiTheme="minorHAnsi" w:hAnsiTheme="minorHAnsi" w:cstheme="minorHAnsi"/>
        </w:rPr>
        <w:t xml:space="preserve"> FROM Employee INNER JOIN Department ON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spellStart"/>
      <w:r w:rsidRPr="0060638F">
        <w:rPr>
          <w:rFonts w:asciiTheme="minorHAnsi" w:hAnsiTheme="minorHAnsi" w:cstheme="minorHAnsi"/>
        </w:rPr>
        <w:t>Department.Department_ID</w:t>
      </w:r>
      <w:proofErr w:type="spellEnd"/>
      <w:r w:rsidRPr="0060638F">
        <w:rPr>
          <w:rFonts w:asciiTheme="minorHAnsi" w:hAnsiTheme="minorHAnsi" w:cstheme="minorHAnsi"/>
        </w:rPr>
        <w:t xml:space="preserve"> 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1;</w:t>
      </w:r>
    </w:p>
    <w:p w14:paraId="4FBE7A4D" w14:textId="2AE77273" w:rsidR="6789C997" w:rsidRDefault="6789C997"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Using SELECT statements similar to </w:t>
      </w:r>
      <w:r w:rsidR="5122D28E" w:rsidRPr="0060638F">
        <w:rPr>
          <w:rFonts w:asciiTheme="minorHAnsi" w:hAnsiTheme="minorHAnsi" w:cstheme="minorHAnsi"/>
        </w:rPr>
        <w:t>that</w:t>
      </w:r>
      <w:r w:rsidRPr="0060638F">
        <w:rPr>
          <w:rFonts w:asciiTheme="minorHAnsi" w:hAnsiTheme="minorHAnsi" w:cstheme="minorHAnsi"/>
        </w:rPr>
        <w:t xml:space="preserve"> above, </w:t>
      </w:r>
      <w:r w:rsidRPr="0060638F">
        <w:rPr>
          <w:rFonts w:asciiTheme="minorHAnsi" w:hAnsiTheme="minorHAnsi" w:cstheme="minorHAnsi"/>
          <w:b/>
          <w:bCs/>
        </w:rPr>
        <w:t>perform joins to produce results</w:t>
      </w:r>
      <w:r w:rsidRPr="0060638F">
        <w:rPr>
          <w:rFonts w:asciiTheme="minorHAnsi" w:hAnsiTheme="minorHAnsi" w:cstheme="minorHAnsi"/>
        </w:rPr>
        <w:t xml:space="preserve"> for the following tables: </w:t>
      </w:r>
    </w:p>
    <w:p w14:paraId="03EB3D6F" w14:textId="77777777" w:rsidR="000F6429" w:rsidRPr="000F6429" w:rsidRDefault="000F6429" w:rsidP="000F6429">
      <w:pPr>
        <w:suppressAutoHyphens/>
        <w:spacing w:after="0" w:line="240" w:lineRule="auto"/>
        <w:rPr>
          <w:rFonts w:asciiTheme="minorHAnsi" w:hAnsiTheme="minorHAnsi" w:cstheme="minorHAnsi"/>
        </w:rPr>
      </w:pPr>
    </w:p>
    <w:p w14:paraId="3C406DDB" w14:textId="40A4C2E0"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2 = Human Resources </w:t>
      </w:r>
    </w:p>
    <w:p w14:paraId="3B1A15B6" w14:textId="260F7211"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3 = Information Systems </w:t>
      </w:r>
    </w:p>
    <w:p w14:paraId="28502F1E" w14:textId="3D7CD3EA"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Department 4 = Marketing</w:t>
      </w:r>
    </w:p>
    <w:p w14:paraId="5A48410A" w14:textId="60C9ECFD" w:rsidR="10CB63B6" w:rsidRPr="0060638F" w:rsidRDefault="10CB63B6" w:rsidP="00E472EB">
      <w:pPr>
        <w:suppressAutoHyphens/>
        <w:spacing w:after="0" w:line="240" w:lineRule="auto"/>
        <w:contextualSpacing/>
        <w:rPr>
          <w:rFonts w:asciiTheme="minorHAnsi" w:hAnsiTheme="minorHAnsi" w:cstheme="minorHAnsi"/>
        </w:rPr>
      </w:pPr>
    </w:p>
    <w:p w14:paraId="4F149FC5" w14:textId="77777777" w:rsidR="00BD0825" w:rsidRDefault="00BD0825">
      <w:pPr>
        <w:rPr>
          <w:rFonts w:asciiTheme="minorHAnsi" w:hAnsiTheme="minorHAnsi" w:cstheme="minorHAnsi"/>
        </w:rPr>
      </w:pPr>
      <w:r>
        <w:rPr>
          <w:rFonts w:asciiTheme="minorHAnsi" w:hAnsiTheme="minorHAnsi" w:cstheme="minorHAnsi"/>
        </w:rPr>
        <w:br w:type="page"/>
      </w:r>
    </w:p>
    <w:p w14:paraId="507A32B8" w14:textId="41D97970" w:rsidR="6789C997" w:rsidRPr="0060638F" w:rsidRDefault="6789C997"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lastRenderedPageBreak/>
        <w:t>Capture the results of these joins and validate your work by providing a screenshot. You should have the same number of records as you do employees.</w:t>
      </w:r>
    </w:p>
    <w:p w14:paraId="2E17D69B" w14:textId="0DC306F3" w:rsidR="00D47544" w:rsidRPr="0060638F" w:rsidRDefault="00D47544" w:rsidP="00E472EB">
      <w:pPr>
        <w:pStyle w:val="ListParagraph"/>
        <w:suppressAutoHyphens/>
        <w:spacing w:after="0" w:line="240" w:lineRule="auto"/>
        <w:ind w:left="0"/>
        <w:rPr>
          <w:rFonts w:asciiTheme="minorHAnsi" w:hAnsiTheme="minorHAnsi" w:cstheme="minorHAnsi"/>
        </w:rPr>
      </w:pPr>
    </w:p>
    <w:p w14:paraId="736FEBF1" w14:textId="78C4436E" w:rsidR="0BADFF9E" w:rsidRPr="0060638F" w:rsidRDefault="00BD0825" w:rsidP="008E6B42">
      <w:pPr>
        <w:suppressAutoHyphens/>
        <w:spacing w:after="0" w:line="240" w:lineRule="auto"/>
        <w:ind w:left="360"/>
        <w:contextualSpacing/>
        <w:rPr>
          <w:rFonts w:asciiTheme="minorHAnsi" w:hAnsiTheme="minorHAnsi" w:cstheme="minorHAnsi"/>
          <w:color w:val="000000" w:themeColor="text1"/>
        </w:rPr>
      </w:pPr>
      <w:r>
        <w:rPr>
          <w:noProof/>
        </w:rPr>
        <w:drawing>
          <wp:inline distT="0" distB="0" distL="0" distR="0" wp14:anchorId="1C5BCF32" wp14:editId="3CF5EEDD">
            <wp:extent cx="6343650" cy="72739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43650" cy="7273925"/>
                    </a:xfrm>
                    <a:prstGeom prst="rect">
                      <a:avLst/>
                    </a:prstGeom>
                  </pic:spPr>
                </pic:pic>
              </a:graphicData>
            </a:graphic>
          </wp:inline>
        </w:drawing>
      </w:r>
    </w:p>
    <w:p w14:paraId="33D8B0D8" w14:textId="77777777" w:rsidR="00BD0825" w:rsidRDefault="00BD0825">
      <w:pPr>
        <w:rPr>
          <w:rFonts w:asciiTheme="minorHAnsi" w:hAnsiTheme="minorHAnsi" w:cstheme="minorHAnsi"/>
          <w:b/>
          <w:bCs/>
        </w:rPr>
      </w:pPr>
      <w:r>
        <w:rPr>
          <w:rFonts w:asciiTheme="minorHAnsi" w:hAnsiTheme="minorHAnsi" w:cstheme="minorHAnsi"/>
          <w:b/>
          <w:bCs/>
        </w:rPr>
        <w:br w:type="page"/>
      </w:r>
    </w:p>
    <w:p w14:paraId="4DC28A65" w14:textId="6542197D" w:rsidR="2DAB6C51" w:rsidRPr="0060638F" w:rsidRDefault="2DAB6C51"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Populate the Employee table with </w:t>
      </w:r>
      <w:r w:rsidRPr="0060638F">
        <w:rPr>
          <w:rFonts w:asciiTheme="minorHAnsi" w:hAnsiTheme="minorHAnsi" w:cstheme="minorHAnsi"/>
        </w:rPr>
        <w:t>information for 10 </w:t>
      </w:r>
      <w:r w:rsidRPr="0060638F">
        <w:rPr>
          <w:rFonts w:asciiTheme="minorHAnsi" w:hAnsiTheme="minorHAnsi" w:cstheme="minorHAnsi"/>
          <w:b/>
          <w:bCs/>
        </w:rPr>
        <w:t>new employees</w:t>
      </w:r>
      <w:r w:rsidRPr="0060638F">
        <w:rPr>
          <w:rFonts w:asciiTheme="minorHAnsi" w:hAnsiTheme="minorHAnsi" w:cstheme="minorHAnsi"/>
        </w:rPr>
        <w:t xml:space="preserve">. </w:t>
      </w:r>
    </w:p>
    <w:p w14:paraId="5FA11D7C" w14:textId="0F255815" w:rsidR="0BADFF9E" w:rsidRPr="0060638F" w:rsidRDefault="0BADFF9E" w:rsidP="00E472EB">
      <w:pPr>
        <w:suppressAutoHyphens/>
        <w:spacing w:after="0" w:line="240" w:lineRule="auto"/>
        <w:contextualSpacing/>
        <w:rPr>
          <w:rFonts w:asciiTheme="minorHAnsi" w:hAnsiTheme="minorHAnsi" w:cstheme="minorHAnsi"/>
        </w:rPr>
      </w:pPr>
    </w:p>
    <w:p w14:paraId="06C368E4" w14:textId="10DD2347" w:rsidR="02D4A875" w:rsidRPr="0060638F" w:rsidRDefault="2DAB6C51"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Give the employees unique names and include attributes for all necessary fields. Note: </w:t>
      </w:r>
      <w:r w:rsidR="7E8B061E" w:rsidRPr="0060638F">
        <w:rPr>
          <w:rFonts w:asciiTheme="minorHAnsi" w:hAnsiTheme="minorHAnsi" w:cstheme="minorHAnsi"/>
        </w:rPr>
        <w:t>R</w:t>
      </w:r>
      <w:r w:rsidRPr="0060638F">
        <w:rPr>
          <w:rFonts w:asciiTheme="minorHAnsi" w:hAnsiTheme="minorHAnsi" w:cstheme="minorHAnsi"/>
        </w:rPr>
        <w:t>eference attributes from the lab in Module Two. Department ID values must be between 1 and 4.</w:t>
      </w:r>
    </w:p>
    <w:p w14:paraId="54B1F5AA" w14:textId="77777777" w:rsidR="0BADFF9E" w:rsidRPr="0060638F" w:rsidRDefault="0BADFF9E" w:rsidP="00E472EB">
      <w:pPr>
        <w:suppressAutoHyphens/>
        <w:spacing w:after="0" w:line="240" w:lineRule="auto"/>
        <w:contextualSpacing/>
        <w:rPr>
          <w:rFonts w:asciiTheme="minorHAnsi" w:hAnsiTheme="minorHAnsi" w:cstheme="minorHAnsi"/>
        </w:rPr>
      </w:pPr>
    </w:p>
    <w:p w14:paraId="6A4773B4" w14:textId="7F502712" w:rsidR="0BADFF9E" w:rsidRPr="0060638F" w:rsidRDefault="008E6B42" w:rsidP="008E6B42">
      <w:pPr>
        <w:suppressAutoHyphens/>
        <w:spacing w:after="0" w:line="240" w:lineRule="auto"/>
        <w:ind w:left="360"/>
        <w:contextualSpacing/>
        <w:rPr>
          <w:rFonts w:asciiTheme="minorHAnsi" w:hAnsiTheme="minorHAnsi" w:cstheme="minorHAnsi"/>
          <w:color w:val="000000" w:themeColor="text1"/>
        </w:rPr>
      </w:pPr>
      <w:r>
        <w:rPr>
          <w:noProof/>
        </w:rPr>
        <w:drawing>
          <wp:inline distT="0" distB="0" distL="0" distR="0" wp14:anchorId="40F7DBB8" wp14:editId="7FB4F72F">
            <wp:extent cx="6229350" cy="57626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29350" cy="5762625"/>
                    </a:xfrm>
                    <a:prstGeom prst="rect">
                      <a:avLst/>
                    </a:prstGeom>
                  </pic:spPr>
                </pic:pic>
              </a:graphicData>
            </a:graphic>
          </wp:inline>
        </w:drawing>
      </w:r>
    </w:p>
    <w:p w14:paraId="38938B36" w14:textId="77777777" w:rsidR="008E6B42" w:rsidRDefault="008E6B42">
      <w:pPr>
        <w:rPr>
          <w:rFonts w:asciiTheme="minorHAnsi" w:hAnsiTheme="minorHAnsi" w:cstheme="minorHAnsi"/>
          <w:b/>
          <w:bCs/>
        </w:rPr>
      </w:pPr>
      <w:r>
        <w:rPr>
          <w:rFonts w:asciiTheme="minorHAnsi" w:hAnsiTheme="minorHAnsi" w:cstheme="minorHAnsi"/>
          <w:b/>
          <w:bCs/>
        </w:rPr>
        <w:br w:type="page"/>
      </w:r>
    </w:p>
    <w:p w14:paraId="2C8474B8" w14:textId="18B6D199" w:rsidR="503C68BB" w:rsidRPr="0060638F" w:rsidRDefault="503C68BB"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Perform a join across the Employee and Department tables</w:t>
      </w:r>
      <w:r w:rsidRPr="0060638F">
        <w:rPr>
          <w:rFonts w:asciiTheme="minorHAnsi" w:hAnsiTheme="minorHAnsi" w:cstheme="minorHAnsi"/>
        </w:rPr>
        <w:t> for each of the four departments. New and existing records should be displayed in the results.</w:t>
      </w:r>
    </w:p>
    <w:p w14:paraId="53FA949F" w14:textId="114984BD" w:rsidR="0BADFF9E" w:rsidRPr="0060638F" w:rsidRDefault="0BADFF9E" w:rsidP="00E472EB">
      <w:pPr>
        <w:suppressAutoHyphens/>
        <w:spacing w:after="0" w:line="240" w:lineRule="auto"/>
        <w:contextualSpacing/>
        <w:rPr>
          <w:rFonts w:asciiTheme="minorHAnsi" w:hAnsiTheme="minorHAnsi" w:cstheme="minorHAnsi"/>
        </w:rPr>
      </w:pPr>
    </w:p>
    <w:p w14:paraId="45666D5D" w14:textId="5857A39B" w:rsidR="04F753F1" w:rsidRDefault="503C68BB"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Take a screenshot to capture the updated results that the Employee and Department joins show </w:t>
      </w:r>
      <w:r w:rsidR="51447BB8" w:rsidRPr="0060638F">
        <w:rPr>
          <w:rFonts w:asciiTheme="minorHAnsi" w:hAnsiTheme="minorHAnsi" w:cstheme="minorHAnsi"/>
        </w:rPr>
        <w:t>and</w:t>
      </w:r>
      <w:r w:rsidRPr="0060638F">
        <w:rPr>
          <w:rFonts w:asciiTheme="minorHAnsi" w:hAnsiTheme="minorHAnsi" w:cstheme="minorHAnsi"/>
        </w:rPr>
        <w:t xml:space="preserve"> validate that they have run correctly. You should have the same number of records as you do employees.</w:t>
      </w:r>
    </w:p>
    <w:p w14:paraId="12611985" w14:textId="77777777" w:rsidR="000F6429" w:rsidRPr="000F6429" w:rsidRDefault="000F6429" w:rsidP="000F6429">
      <w:pPr>
        <w:suppressAutoHyphens/>
        <w:spacing w:after="0" w:line="240" w:lineRule="auto"/>
        <w:rPr>
          <w:rFonts w:asciiTheme="minorHAnsi" w:hAnsiTheme="minorHAnsi" w:cstheme="minorHAnsi"/>
        </w:rPr>
      </w:pPr>
    </w:p>
    <w:p w14:paraId="0BE785AA" w14:textId="1920A78B" w:rsidR="0BADFF9E" w:rsidRPr="0060638F" w:rsidRDefault="008E6B42" w:rsidP="008E6B42">
      <w:pPr>
        <w:suppressAutoHyphens/>
        <w:spacing w:after="0" w:line="240" w:lineRule="auto"/>
        <w:ind w:left="720"/>
        <w:contextualSpacing/>
        <w:rPr>
          <w:rFonts w:asciiTheme="minorHAnsi" w:hAnsiTheme="minorHAnsi" w:cstheme="minorHAnsi"/>
          <w:color w:val="000000" w:themeColor="text1"/>
          <w:lang w:val="en"/>
        </w:rPr>
      </w:pPr>
      <w:r>
        <w:rPr>
          <w:noProof/>
        </w:rPr>
        <w:drawing>
          <wp:inline distT="0" distB="0" distL="0" distR="0" wp14:anchorId="14C83FF0" wp14:editId="6A493717">
            <wp:extent cx="5813588" cy="6477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17906" cy="6481811"/>
                    </a:xfrm>
                    <a:prstGeom prst="rect">
                      <a:avLst/>
                    </a:prstGeom>
                  </pic:spPr>
                </pic:pic>
              </a:graphicData>
            </a:graphic>
          </wp:inline>
        </w:drawing>
      </w:r>
    </w:p>
    <w:p w14:paraId="4152F5DD" w14:textId="77777777" w:rsidR="008E6B42" w:rsidRDefault="008E6B42">
      <w:pPr>
        <w:rPr>
          <w:rFonts w:asciiTheme="minorHAnsi" w:hAnsiTheme="minorHAnsi" w:cstheme="minorHAnsi"/>
          <w:b/>
          <w:bCs/>
        </w:rPr>
      </w:pPr>
      <w:r>
        <w:rPr>
          <w:rFonts w:asciiTheme="minorHAnsi" w:hAnsiTheme="minorHAnsi" w:cstheme="minorHAnsi"/>
          <w:b/>
          <w:bCs/>
        </w:rPr>
        <w:br w:type="page"/>
      </w:r>
    </w:p>
    <w:p w14:paraId="167A3C7B" w14:textId="6D2F0EAD" w:rsidR="6784EFCD" w:rsidRPr="0060638F" w:rsidRDefault="6784EFCD"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Identify the resultant outputs</w:t>
      </w:r>
      <w:r w:rsidRPr="0060638F">
        <w:rPr>
          <w:rFonts w:asciiTheme="minorHAnsi" w:hAnsiTheme="minorHAnsi" w:cstheme="minorHAnsi"/>
        </w:rPr>
        <w:t> of the commands you wrote and answer the following question:</w:t>
      </w:r>
    </w:p>
    <w:p w14:paraId="7452552A" w14:textId="114984BD" w:rsidR="0BADFF9E" w:rsidRPr="0060638F" w:rsidRDefault="0BADFF9E" w:rsidP="00E472EB">
      <w:pPr>
        <w:suppressAutoHyphens/>
        <w:spacing w:after="0" w:line="240" w:lineRule="auto"/>
        <w:contextualSpacing/>
        <w:rPr>
          <w:rFonts w:asciiTheme="minorHAnsi" w:hAnsiTheme="minorHAnsi" w:cstheme="minorHAnsi"/>
        </w:rPr>
      </w:pPr>
    </w:p>
    <w:p w14:paraId="25AA10AD" w14:textId="0DB87689" w:rsidR="04F753F1" w:rsidRPr="0060638F" w:rsidRDefault="053503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How many records are returned for employees in each department?</w:t>
      </w:r>
      <w:r w:rsidR="3808B031" w:rsidRPr="0060638F">
        <w:rPr>
          <w:rFonts w:asciiTheme="minorHAnsi" w:hAnsiTheme="minorHAnsi" w:cstheme="minorHAnsi"/>
        </w:rPr>
        <w:t xml:space="preserve"> </w:t>
      </w:r>
    </w:p>
    <w:p w14:paraId="54E7E6BD" w14:textId="77777777" w:rsidR="0BADFF9E" w:rsidRPr="000F6429" w:rsidRDefault="0BADFF9E" w:rsidP="000F6429">
      <w:pPr>
        <w:suppressAutoHyphens/>
        <w:spacing w:after="0" w:line="240" w:lineRule="auto"/>
        <w:rPr>
          <w:rFonts w:asciiTheme="minorHAnsi" w:hAnsiTheme="minorHAnsi" w:cstheme="minorHAnsi"/>
        </w:rPr>
      </w:pPr>
    </w:p>
    <w:p w14:paraId="6E46BB99" w14:textId="5910432B" w:rsidR="04F753F1" w:rsidRDefault="008E6B42"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1: 5</w:t>
      </w:r>
    </w:p>
    <w:p w14:paraId="5FEDAC59" w14:textId="5AE2674D" w:rsidR="008E6B42" w:rsidRDefault="008E6B42"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2: 3</w:t>
      </w:r>
    </w:p>
    <w:p w14:paraId="3AA1E7C3" w14:textId="185F2611" w:rsidR="008E6B42" w:rsidRDefault="008E6B42"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3: 4</w:t>
      </w:r>
    </w:p>
    <w:p w14:paraId="15441F90" w14:textId="496FD287" w:rsidR="008E6B42" w:rsidRPr="0060638F" w:rsidRDefault="008E6B42"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4: 5</w:t>
      </w:r>
    </w:p>
    <w:p w14:paraId="4DD168E2" w14:textId="32F1FA87" w:rsidR="0BADFF9E" w:rsidRPr="0060638F" w:rsidRDefault="0BADFF9E" w:rsidP="00E472EB">
      <w:pPr>
        <w:suppressAutoHyphens/>
        <w:spacing w:after="0" w:line="240" w:lineRule="auto"/>
        <w:contextualSpacing/>
        <w:rPr>
          <w:rFonts w:asciiTheme="minorHAnsi" w:hAnsiTheme="minorHAnsi" w:cstheme="minorHAnsi"/>
          <w:color w:val="000000" w:themeColor="text1"/>
          <w:lang w:val="en"/>
        </w:rPr>
      </w:pPr>
    </w:p>
    <w:p w14:paraId="7236542B" w14:textId="0B70375B" w:rsidR="04F753F1" w:rsidRDefault="41DD328E"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Create a CSV file</w:t>
      </w:r>
      <w:r w:rsidRPr="0060638F">
        <w:rPr>
          <w:rFonts w:asciiTheme="minorHAnsi" w:hAnsiTheme="minorHAnsi" w:cstheme="minorHAnsi"/>
        </w:rPr>
        <w:t> that contains only the records of employees in Human Resources and Information Systems. If you run this query multiple times, be sure to use a different file name each time. MySQL will not overwrite an existing file.</w:t>
      </w:r>
    </w:p>
    <w:p w14:paraId="137C8559" w14:textId="77777777" w:rsidR="00C250AF" w:rsidRDefault="00C250AF" w:rsidP="00C250AF">
      <w:pPr>
        <w:suppressAutoHyphens/>
        <w:spacing w:after="0" w:line="240" w:lineRule="auto"/>
        <w:rPr>
          <w:rFonts w:asciiTheme="minorHAnsi" w:hAnsiTheme="minorHAnsi" w:cstheme="minorHAnsi"/>
        </w:rPr>
      </w:pPr>
    </w:p>
    <w:p w14:paraId="37C296BD" w14:textId="77777777" w:rsidR="00865ACD" w:rsidRPr="00865ACD" w:rsidRDefault="00865ACD" w:rsidP="00865ACD">
      <w:pPr>
        <w:suppressAutoHyphens/>
        <w:spacing w:after="0" w:line="240" w:lineRule="auto"/>
        <w:rPr>
          <w:rFonts w:asciiTheme="minorHAnsi" w:hAnsiTheme="minorHAnsi" w:cstheme="minorHAnsi"/>
        </w:rPr>
      </w:pPr>
    </w:p>
    <w:p w14:paraId="3FBCC6F7" w14:textId="6AACB009" w:rsidR="19AB5FCD" w:rsidRDefault="19AB5FCD"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Enter the command listed below. </w:t>
      </w:r>
    </w:p>
    <w:p w14:paraId="1DEC7155" w14:textId="77777777" w:rsidR="00865ACD" w:rsidRPr="00865ACD" w:rsidRDefault="00865ACD" w:rsidP="00865ACD">
      <w:pPr>
        <w:suppressAutoHyphens/>
        <w:spacing w:after="0" w:line="240" w:lineRule="auto"/>
        <w:rPr>
          <w:rFonts w:asciiTheme="minorHAnsi" w:hAnsiTheme="minorHAnsi" w:cstheme="minorHAnsi"/>
        </w:rPr>
      </w:pPr>
    </w:p>
    <w:p w14:paraId="27C318C2" w14:textId="3CBBA80C" w:rsidR="19AB5FCD" w:rsidRDefault="19AB5FCD"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ommand: select </w:t>
      </w:r>
      <w:proofErr w:type="spellStart"/>
      <w:r w:rsidRPr="0060638F">
        <w:rPr>
          <w:rFonts w:asciiTheme="minorHAnsi" w:hAnsiTheme="minorHAnsi" w:cstheme="minorHAnsi"/>
        </w:rPr>
        <w:t>Fir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La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Department.Department_Name</w:t>
      </w:r>
      <w:proofErr w:type="spellEnd"/>
      <w:r w:rsidRPr="0060638F">
        <w:rPr>
          <w:rFonts w:asciiTheme="minorHAnsi" w:hAnsiTheme="minorHAnsi" w:cstheme="minorHAnsi"/>
        </w:rPr>
        <w:t xml:space="preserve"> from Employee inner join Department on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spellStart"/>
      <w:r w:rsidRPr="0060638F">
        <w:rPr>
          <w:rFonts w:asciiTheme="minorHAnsi" w:hAnsiTheme="minorHAnsi" w:cstheme="minorHAnsi"/>
        </w:rPr>
        <w:t>Department.Department_ID</w:t>
      </w:r>
      <w:proofErr w:type="spellEnd"/>
      <w:r w:rsidRPr="0060638F">
        <w:rPr>
          <w:rFonts w:asciiTheme="minorHAnsi" w:hAnsiTheme="minorHAnsi" w:cstheme="minorHAnsi"/>
        </w:rPr>
        <w:t xml:space="preserve"> 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3 OR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2 into </w:t>
      </w:r>
      <w:proofErr w:type="spellStart"/>
      <w:r w:rsidRPr="0060638F">
        <w:rPr>
          <w:rFonts w:asciiTheme="minorHAnsi" w:hAnsiTheme="minorHAnsi" w:cstheme="minorHAnsi"/>
        </w:rPr>
        <w:t>outfile</w:t>
      </w:r>
      <w:proofErr w:type="spellEnd"/>
      <w:r w:rsidRPr="0060638F">
        <w:rPr>
          <w:rFonts w:asciiTheme="minorHAnsi" w:hAnsiTheme="minorHAnsi" w:cstheme="minorHAnsi"/>
        </w:rPr>
        <w:t>'/home/</w:t>
      </w:r>
      <w:proofErr w:type="spellStart"/>
      <w:r w:rsidRPr="0060638F">
        <w:rPr>
          <w:rFonts w:asciiTheme="minorHAnsi" w:hAnsiTheme="minorHAnsi" w:cstheme="minorHAnsi"/>
        </w:rPr>
        <w:t>codio</w:t>
      </w:r>
      <w:proofErr w:type="spellEnd"/>
      <w:r w:rsidRPr="0060638F">
        <w:rPr>
          <w:rFonts w:asciiTheme="minorHAnsi" w:hAnsiTheme="minorHAnsi" w:cstheme="minorHAnsi"/>
        </w:rPr>
        <w:t>/workspace/HRandIS-Employees.csv' FIELDS TERMINATED BY',' LINES TERMINATED BY '\r\n';</w:t>
      </w:r>
    </w:p>
    <w:p w14:paraId="062AB77E" w14:textId="77777777" w:rsidR="008E6B42" w:rsidRPr="0060638F" w:rsidRDefault="008E6B42" w:rsidP="008E6B42">
      <w:pPr>
        <w:pStyle w:val="ListParagraph"/>
        <w:suppressAutoHyphens/>
        <w:spacing w:after="0" w:line="240" w:lineRule="auto"/>
        <w:ind w:left="2160"/>
        <w:rPr>
          <w:rFonts w:asciiTheme="minorHAnsi" w:hAnsiTheme="minorHAnsi" w:cstheme="minorHAnsi"/>
        </w:rPr>
      </w:pPr>
    </w:p>
    <w:p w14:paraId="2900B4D7" w14:textId="2FCE1C2A" w:rsidR="10CB63B6" w:rsidRDefault="008E6B42" w:rsidP="00E472EB">
      <w:pPr>
        <w:suppressAutoHyphens/>
        <w:spacing w:after="0" w:line="240" w:lineRule="auto"/>
        <w:contextualSpacing/>
        <w:rPr>
          <w:rFonts w:asciiTheme="minorHAnsi" w:hAnsiTheme="minorHAnsi" w:cstheme="minorHAnsi"/>
        </w:rPr>
      </w:pPr>
      <w:r>
        <w:rPr>
          <w:noProof/>
        </w:rPr>
        <w:drawing>
          <wp:inline distT="0" distB="0" distL="0" distR="0" wp14:anchorId="22DC0632" wp14:editId="6DE6724B">
            <wp:extent cx="6086475" cy="639445"/>
            <wp:effectExtent l="0" t="0" r="952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86475" cy="639445"/>
                    </a:xfrm>
                    <a:prstGeom prst="rect">
                      <a:avLst/>
                    </a:prstGeom>
                  </pic:spPr>
                </pic:pic>
              </a:graphicData>
            </a:graphic>
          </wp:inline>
        </w:drawing>
      </w:r>
    </w:p>
    <w:p w14:paraId="111B445D" w14:textId="77777777" w:rsidR="008E6B42" w:rsidRPr="0060638F" w:rsidRDefault="008E6B42" w:rsidP="00E472EB">
      <w:pPr>
        <w:suppressAutoHyphens/>
        <w:spacing w:after="0" w:line="240" w:lineRule="auto"/>
        <w:contextualSpacing/>
        <w:rPr>
          <w:rFonts w:asciiTheme="minorHAnsi" w:hAnsiTheme="minorHAnsi" w:cstheme="minorHAnsi"/>
        </w:rPr>
      </w:pPr>
    </w:p>
    <w:p w14:paraId="77D12279" w14:textId="77777777" w:rsidR="008E6B42" w:rsidRDefault="008E6B42">
      <w:pPr>
        <w:rPr>
          <w:rFonts w:asciiTheme="minorHAnsi" w:hAnsiTheme="minorHAnsi" w:cstheme="minorHAnsi"/>
        </w:rPr>
      </w:pPr>
      <w:r>
        <w:rPr>
          <w:rFonts w:asciiTheme="minorHAnsi" w:hAnsiTheme="minorHAnsi" w:cstheme="minorHAnsi"/>
        </w:rPr>
        <w:br w:type="page"/>
      </w:r>
    </w:p>
    <w:p w14:paraId="361FAECE" w14:textId="7FE10D88" w:rsidR="19AB5FCD" w:rsidRDefault="19AB5FCD"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lastRenderedPageBreak/>
        <w:t xml:space="preserve">Print the file output to the screen. </w:t>
      </w:r>
    </w:p>
    <w:p w14:paraId="17E23DB9" w14:textId="77777777" w:rsidR="00865ACD" w:rsidRPr="00865ACD" w:rsidRDefault="00865ACD" w:rsidP="00865ACD">
      <w:pPr>
        <w:suppressAutoHyphens/>
        <w:spacing w:after="0" w:line="240" w:lineRule="auto"/>
        <w:rPr>
          <w:rFonts w:asciiTheme="minorHAnsi" w:hAnsiTheme="minorHAnsi" w:cstheme="minorHAnsi"/>
        </w:rPr>
      </w:pPr>
    </w:p>
    <w:p w14:paraId="24B25FF8" w14:textId="0EEF6064" w:rsidR="009F14A8" w:rsidRDefault="009F14A8" w:rsidP="00E472EB">
      <w:pPr>
        <w:pStyle w:val="ListParagraph"/>
        <w:numPr>
          <w:ilvl w:val="2"/>
          <w:numId w:val="1"/>
        </w:numPr>
        <w:suppressAutoHyphens/>
        <w:spacing w:after="0" w:line="240" w:lineRule="auto"/>
        <w:rPr>
          <w:rFonts w:asciiTheme="minorHAnsi" w:hAnsiTheme="minorHAnsi" w:cstheme="minorHAnsi"/>
        </w:rPr>
      </w:pPr>
      <w:r>
        <w:rPr>
          <w:rFonts w:asciiTheme="minorHAnsi" w:hAnsiTheme="minorHAnsi" w:cstheme="minorHAnsi"/>
        </w:rPr>
        <w:t>In order to print your screen, start by refreshing your browser.</w:t>
      </w:r>
    </w:p>
    <w:p w14:paraId="7A5D81F7" w14:textId="2C892738" w:rsidR="076F106E" w:rsidRPr="0060638F" w:rsidRDefault="076F106E"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T</w:t>
      </w:r>
      <w:r w:rsidR="19AB5FCD" w:rsidRPr="0060638F">
        <w:rPr>
          <w:rFonts w:asciiTheme="minorHAnsi" w:hAnsiTheme="minorHAnsi" w:cstheme="minorHAnsi"/>
        </w:rPr>
        <w:t>ype the word </w:t>
      </w:r>
      <w:r w:rsidR="00CB5A06" w:rsidRPr="0060638F">
        <w:rPr>
          <w:rFonts w:asciiTheme="minorHAnsi" w:hAnsiTheme="minorHAnsi" w:cstheme="minorHAnsi"/>
        </w:rPr>
        <w:t>"</w:t>
      </w:r>
      <w:r w:rsidR="19AB5FCD" w:rsidRPr="0060638F">
        <w:rPr>
          <w:rFonts w:asciiTheme="minorHAnsi" w:hAnsiTheme="minorHAnsi" w:cstheme="minorHAnsi"/>
        </w:rPr>
        <w:t>quit</w:t>
      </w:r>
      <w:r w:rsidR="00CB5A06" w:rsidRPr="0060638F">
        <w:rPr>
          <w:rFonts w:asciiTheme="minorHAnsi" w:hAnsiTheme="minorHAnsi" w:cstheme="minorHAnsi"/>
        </w:rPr>
        <w:t>"</w:t>
      </w:r>
      <w:r w:rsidR="19AB5FCD" w:rsidRPr="0060638F">
        <w:rPr>
          <w:rFonts w:asciiTheme="minorHAnsi" w:hAnsiTheme="minorHAnsi" w:cstheme="minorHAnsi"/>
        </w:rPr>
        <w:t> after your MySQL prompt</w:t>
      </w:r>
      <w:r w:rsidR="20DFAD31" w:rsidRPr="0060638F">
        <w:rPr>
          <w:rFonts w:asciiTheme="minorHAnsi" w:hAnsiTheme="minorHAnsi" w:cstheme="minorHAnsi"/>
        </w:rPr>
        <w:t>.</w:t>
      </w:r>
      <w:r w:rsidR="19AB5FCD" w:rsidRPr="0060638F">
        <w:rPr>
          <w:rFonts w:asciiTheme="minorHAnsi" w:hAnsiTheme="minorHAnsi" w:cstheme="minorHAnsi"/>
        </w:rPr>
        <w:t xml:space="preserve"> </w:t>
      </w:r>
      <w:r w:rsidR="55E94D63" w:rsidRPr="0060638F">
        <w:rPr>
          <w:rFonts w:asciiTheme="minorHAnsi" w:hAnsiTheme="minorHAnsi" w:cstheme="minorHAnsi"/>
        </w:rPr>
        <w:t>T</w:t>
      </w:r>
      <w:r w:rsidR="19AB5FCD" w:rsidRPr="0060638F">
        <w:rPr>
          <w:rFonts w:asciiTheme="minorHAnsi" w:hAnsiTheme="minorHAnsi" w:cstheme="minorHAnsi"/>
        </w:rPr>
        <w:t>hen press </w:t>
      </w:r>
      <w:r w:rsidR="19AB5FCD" w:rsidRPr="0060638F">
        <w:rPr>
          <w:rFonts w:asciiTheme="minorHAnsi" w:hAnsiTheme="minorHAnsi" w:cstheme="minorHAnsi"/>
          <w:b/>
          <w:bCs/>
        </w:rPr>
        <w:t>Enter</w:t>
      </w:r>
      <w:r w:rsidR="19AB5FCD" w:rsidRPr="0060638F">
        <w:rPr>
          <w:rFonts w:asciiTheme="minorHAnsi" w:hAnsiTheme="minorHAnsi" w:cstheme="minorHAnsi"/>
        </w:rPr>
        <w:t> to exit to the Linux shell. Do not exit the virtual lab environment.</w:t>
      </w:r>
    </w:p>
    <w:p w14:paraId="364CBB33" w14:textId="70927B46" w:rsidR="69C47628" w:rsidRPr="0060638F" w:rsidRDefault="69C47628"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P</w:t>
      </w:r>
      <w:r w:rsidR="19AB5FCD" w:rsidRPr="0060638F">
        <w:rPr>
          <w:rFonts w:asciiTheme="minorHAnsi" w:hAnsiTheme="minorHAnsi" w:cstheme="minorHAnsi"/>
        </w:rPr>
        <w:t xml:space="preserve">rint the output of your file to the screen </w:t>
      </w:r>
      <w:r w:rsidR="4C198420" w:rsidRPr="0060638F">
        <w:rPr>
          <w:rFonts w:asciiTheme="minorHAnsi" w:hAnsiTheme="minorHAnsi" w:cstheme="minorHAnsi"/>
        </w:rPr>
        <w:t>us</w:t>
      </w:r>
      <w:r w:rsidR="19AB5FCD" w:rsidRPr="0060638F">
        <w:rPr>
          <w:rFonts w:asciiTheme="minorHAnsi" w:hAnsiTheme="minorHAnsi" w:cstheme="minorHAnsi"/>
        </w:rPr>
        <w:t xml:space="preserve">ing these steps: </w:t>
      </w:r>
    </w:p>
    <w:p w14:paraId="6EFBDAA3" w14:textId="77532D62"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Type </w:t>
      </w:r>
      <w:r w:rsidR="00CB5A06" w:rsidRPr="0060638F">
        <w:rPr>
          <w:rFonts w:asciiTheme="minorHAnsi" w:hAnsiTheme="minorHAnsi" w:cstheme="minorHAnsi"/>
        </w:rPr>
        <w:t>"</w:t>
      </w:r>
      <w:proofErr w:type="spellStart"/>
      <w:r w:rsidRPr="0060638F">
        <w:rPr>
          <w:rFonts w:asciiTheme="minorHAnsi" w:hAnsiTheme="minorHAnsi" w:cstheme="minorHAnsi"/>
        </w:rPr>
        <w:t>pwd</w:t>
      </w:r>
      <w:proofErr w:type="spellEnd"/>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5CF66E44" w:rsidRPr="0060638F">
        <w:rPr>
          <w:rFonts w:asciiTheme="minorHAnsi" w:hAnsiTheme="minorHAnsi" w:cstheme="minorHAnsi"/>
        </w:rPr>
        <w:t>.</w:t>
      </w:r>
      <w:r w:rsidRPr="0060638F">
        <w:rPr>
          <w:rFonts w:asciiTheme="minorHAnsi" w:hAnsiTheme="minorHAnsi" w:cstheme="minorHAnsi"/>
        </w:rPr>
        <w:t xml:space="preserve"> </w:t>
      </w:r>
      <w:r w:rsidR="4C36761F" w:rsidRPr="0060638F">
        <w:rPr>
          <w:rFonts w:asciiTheme="minorHAnsi" w:hAnsiTheme="minorHAnsi" w:cstheme="minorHAnsi"/>
        </w:rPr>
        <w:t>T</w:t>
      </w:r>
      <w:r w:rsidRPr="0060638F">
        <w:rPr>
          <w:rFonts w:asciiTheme="minorHAnsi" w:hAnsiTheme="minorHAnsi" w:cstheme="minorHAnsi"/>
        </w:rPr>
        <w:t xml:space="preserve">hen type </w:t>
      </w:r>
      <w:r w:rsidR="00CB5A06" w:rsidRPr="0060638F">
        <w:rPr>
          <w:rFonts w:asciiTheme="minorHAnsi" w:hAnsiTheme="minorHAnsi" w:cstheme="minorHAnsi"/>
        </w:rPr>
        <w:t>"</w:t>
      </w:r>
      <w:r w:rsidRPr="0060638F">
        <w:rPr>
          <w:rFonts w:asciiTheme="minorHAnsi" w:hAnsiTheme="minorHAnsi" w:cstheme="minorHAnsi"/>
        </w:rPr>
        <w:t>ls</w:t>
      </w:r>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Pr="0060638F">
        <w:rPr>
          <w:rFonts w:asciiTheme="minorHAnsi" w:hAnsiTheme="minorHAnsi" w:cstheme="minorHAnsi"/>
        </w:rPr>
        <w:t> again</w:t>
      </w:r>
      <w:r w:rsidR="008209D1" w:rsidRPr="0060638F">
        <w:rPr>
          <w:rFonts w:asciiTheme="minorHAnsi" w:hAnsiTheme="minorHAnsi" w:cstheme="minorHAnsi"/>
        </w:rPr>
        <w:t xml:space="preserve"> </w:t>
      </w:r>
      <w:r w:rsidR="09B3C382" w:rsidRPr="0060638F">
        <w:rPr>
          <w:rFonts w:asciiTheme="minorHAnsi" w:hAnsiTheme="minorHAnsi" w:cstheme="minorHAnsi"/>
        </w:rPr>
        <w:t>to</w:t>
      </w:r>
      <w:r w:rsidRPr="0060638F">
        <w:rPr>
          <w:rFonts w:asciiTheme="minorHAnsi" w:hAnsiTheme="minorHAnsi" w:cstheme="minorHAnsi"/>
        </w:rPr>
        <w:t xml:space="preserve"> list your files. </w:t>
      </w:r>
    </w:p>
    <w:p w14:paraId="0F319B87" w14:textId="543A581D"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N</w:t>
      </w:r>
      <w:r w:rsidR="30CBB10B" w:rsidRPr="0060638F">
        <w:rPr>
          <w:rFonts w:asciiTheme="minorHAnsi" w:hAnsiTheme="minorHAnsi" w:cstheme="minorHAnsi"/>
        </w:rPr>
        <w:t>ext</w:t>
      </w:r>
      <w:r w:rsidRPr="0060638F">
        <w:rPr>
          <w:rFonts w:asciiTheme="minorHAnsi" w:hAnsiTheme="minorHAnsi" w:cstheme="minorHAnsi"/>
        </w:rPr>
        <w:t xml:space="preserve">, type </w:t>
      </w:r>
      <w:r w:rsidR="00CB5A06" w:rsidRPr="0060638F">
        <w:rPr>
          <w:rFonts w:asciiTheme="minorHAnsi" w:hAnsiTheme="minorHAnsi" w:cstheme="minorHAnsi"/>
        </w:rPr>
        <w:t>"</w:t>
      </w:r>
      <w:r w:rsidRPr="0060638F">
        <w:rPr>
          <w:rFonts w:asciiTheme="minorHAnsi" w:hAnsiTheme="minorHAnsi" w:cstheme="minorHAnsi"/>
        </w:rPr>
        <w:t>cat HRandIS-Employees.csv</w:t>
      </w:r>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Pr="0060638F">
        <w:rPr>
          <w:rFonts w:asciiTheme="minorHAnsi" w:hAnsiTheme="minorHAnsi" w:cstheme="minorHAnsi"/>
        </w:rPr>
        <w:t xml:space="preserve">. </w:t>
      </w:r>
    </w:p>
    <w:p w14:paraId="53FF2DC5" w14:textId="746A6D49"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apture these outputs in a screenshot to validate that you successfully completed this step. </w:t>
      </w:r>
    </w:p>
    <w:p w14:paraId="53EEF096" w14:textId="77777777" w:rsidR="0BADFF9E" w:rsidRPr="00865ACD" w:rsidRDefault="0BADFF9E" w:rsidP="00865ACD">
      <w:pPr>
        <w:suppressAutoHyphens/>
        <w:spacing w:after="0" w:line="240" w:lineRule="auto"/>
        <w:rPr>
          <w:rFonts w:asciiTheme="minorHAnsi" w:hAnsiTheme="minorHAnsi" w:cstheme="minorHAnsi"/>
        </w:rPr>
      </w:pPr>
    </w:p>
    <w:p w14:paraId="13E8780F" w14:textId="47A64384" w:rsidR="10CB63B6" w:rsidRPr="0060638F" w:rsidRDefault="008E6B42" w:rsidP="000F780B">
      <w:pPr>
        <w:suppressAutoHyphens/>
        <w:spacing w:after="0" w:line="240" w:lineRule="auto"/>
        <w:ind w:left="720"/>
        <w:contextualSpacing/>
        <w:rPr>
          <w:rFonts w:asciiTheme="minorHAnsi" w:hAnsiTheme="minorHAnsi" w:cstheme="minorHAnsi"/>
          <w:color w:val="000000" w:themeColor="text1"/>
        </w:rPr>
      </w:pPr>
      <w:r>
        <w:rPr>
          <w:noProof/>
        </w:rPr>
        <w:drawing>
          <wp:inline distT="0" distB="0" distL="0" distR="0" wp14:anchorId="5078FD10" wp14:editId="4C912E0C">
            <wp:extent cx="5019675" cy="2343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19675" cy="2343150"/>
                    </a:xfrm>
                    <a:prstGeom prst="rect">
                      <a:avLst/>
                    </a:prstGeom>
                  </pic:spPr>
                </pic:pic>
              </a:graphicData>
            </a:graphic>
          </wp:inline>
        </w:drawing>
      </w:r>
    </w:p>
    <w:p w14:paraId="6AED0BF3" w14:textId="77777777" w:rsidR="008E6B42" w:rsidRDefault="008E6B42">
      <w:pPr>
        <w:rPr>
          <w:rFonts w:asciiTheme="minorHAnsi" w:hAnsiTheme="minorHAnsi" w:cstheme="minorHAnsi"/>
          <w:b/>
          <w:bCs/>
        </w:rPr>
      </w:pPr>
      <w:r>
        <w:rPr>
          <w:rFonts w:asciiTheme="minorHAnsi" w:hAnsiTheme="minorHAnsi" w:cstheme="minorHAnsi"/>
          <w:b/>
          <w:bCs/>
        </w:rPr>
        <w:br w:type="page"/>
      </w:r>
    </w:p>
    <w:p w14:paraId="1AC43EBD" w14:textId="2D2476C4" w:rsidR="00865ACD" w:rsidRDefault="2E4BF0DA"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Reflection:</w:t>
      </w:r>
      <w:r w:rsidRPr="0060638F">
        <w:rPr>
          <w:rFonts w:asciiTheme="minorHAnsi" w:hAnsiTheme="minorHAnsi" w:cstheme="minorHAnsi"/>
        </w:rPr>
        <w:t xml:space="preserve"> Provide detailed insight on the prompts below</w:t>
      </w:r>
      <w:r w:rsidR="0B6EED0A" w:rsidRPr="0060638F">
        <w:rPr>
          <w:rFonts w:asciiTheme="minorHAnsi" w:hAnsiTheme="minorHAnsi" w:cstheme="minorHAnsi"/>
        </w:rPr>
        <w:t>.</w:t>
      </w:r>
      <w:r w:rsidRPr="0060638F">
        <w:rPr>
          <w:rFonts w:asciiTheme="minorHAnsi" w:hAnsiTheme="minorHAnsi" w:cstheme="minorHAnsi"/>
        </w:rPr>
        <w:t xml:space="preserve"> </w:t>
      </w:r>
      <w:r w:rsidR="3FEF586A" w:rsidRPr="0060638F">
        <w:rPr>
          <w:rFonts w:asciiTheme="minorHAnsi" w:hAnsiTheme="minorHAnsi" w:cstheme="minorHAnsi"/>
        </w:rPr>
        <w:t>E</w:t>
      </w:r>
      <w:r w:rsidRPr="0060638F">
        <w:rPr>
          <w:rFonts w:asciiTheme="minorHAnsi" w:hAnsiTheme="minorHAnsi" w:cstheme="minorHAnsi"/>
        </w:rPr>
        <w:t>xplai</w:t>
      </w:r>
      <w:r w:rsidR="431A9E42" w:rsidRPr="0060638F">
        <w:rPr>
          <w:rFonts w:asciiTheme="minorHAnsi" w:hAnsiTheme="minorHAnsi" w:cstheme="minorHAnsi"/>
        </w:rPr>
        <w:t>n</w:t>
      </w:r>
      <w:r w:rsidRPr="0060638F">
        <w:rPr>
          <w:rFonts w:asciiTheme="minorHAnsi" w:hAnsiTheme="minorHAnsi" w:cstheme="minorHAnsi"/>
        </w:rPr>
        <w:t xml:space="preserve"> your process a</w:t>
      </w:r>
      <w:r w:rsidR="4DD0114D" w:rsidRPr="0060638F">
        <w:rPr>
          <w:rFonts w:asciiTheme="minorHAnsi" w:hAnsiTheme="minorHAnsi" w:cstheme="minorHAnsi"/>
        </w:rPr>
        <w:t>nd</w:t>
      </w:r>
      <w:r w:rsidRPr="0060638F">
        <w:rPr>
          <w:rFonts w:asciiTheme="minorHAnsi" w:hAnsiTheme="minorHAnsi" w:cstheme="minorHAnsi"/>
        </w:rPr>
        <w:t xml:space="preserve"> how and why </w:t>
      </w:r>
      <w:r w:rsidR="3FA89127" w:rsidRPr="0060638F">
        <w:rPr>
          <w:rFonts w:asciiTheme="minorHAnsi" w:hAnsiTheme="minorHAnsi" w:cstheme="minorHAnsi"/>
        </w:rPr>
        <w:t xml:space="preserve">your process </w:t>
      </w:r>
      <w:r w:rsidRPr="0060638F">
        <w:rPr>
          <w:rFonts w:asciiTheme="minorHAnsi" w:hAnsiTheme="minorHAnsi" w:cstheme="minorHAnsi"/>
        </w:rPr>
        <w:t xml:space="preserve">worked. </w:t>
      </w:r>
      <w:r w:rsidR="0A47DF62" w:rsidRPr="0060638F">
        <w:rPr>
          <w:rFonts w:asciiTheme="minorHAnsi" w:hAnsiTheme="minorHAnsi" w:cstheme="minorHAnsi"/>
        </w:rPr>
        <w:t>Write y</w:t>
      </w:r>
      <w:r w:rsidRPr="0060638F">
        <w:rPr>
          <w:rFonts w:asciiTheme="minorHAnsi" w:hAnsiTheme="minorHAnsi" w:cstheme="minorHAnsi"/>
        </w:rPr>
        <w:t xml:space="preserve">our responses </w:t>
      </w:r>
      <w:r w:rsidR="23072476" w:rsidRPr="0060638F">
        <w:rPr>
          <w:rFonts w:asciiTheme="minorHAnsi" w:hAnsiTheme="minorHAnsi" w:cstheme="minorHAnsi"/>
        </w:rPr>
        <w:t xml:space="preserve">to the questions below </w:t>
      </w:r>
      <w:r w:rsidRPr="0060638F">
        <w:rPr>
          <w:rFonts w:asciiTheme="minorHAnsi" w:hAnsiTheme="minorHAnsi" w:cstheme="minorHAnsi"/>
        </w:rPr>
        <w:t>in paragraph form.</w:t>
      </w:r>
    </w:p>
    <w:p w14:paraId="7F749010" w14:textId="07F9F1F7" w:rsidR="2E4BF0DA" w:rsidRPr="00865ACD" w:rsidRDefault="2E4BF0DA" w:rsidP="00865ACD">
      <w:pPr>
        <w:suppressAutoHyphens/>
        <w:spacing w:after="0" w:line="240" w:lineRule="auto"/>
        <w:rPr>
          <w:rFonts w:asciiTheme="minorHAnsi" w:hAnsiTheme="minorHAnsi" w:cstheme="minorHAnsi"/>
        </w:rPr>
      </w:pPr>
      <w:r w:rsidRPr="00865ACD">
        <w:rPr>
          <w:rFonts w:asciiTheme="minorHAnsi" w:hAnsiTheme="minorHAnsi" w:cstheme="minorHAnsi"/>
        </w:rPr>
        <w:t xml:space="preserve"> </w:t>
      </w:r>
    </w:p>
    <w:p w14:paraId="714C1031" w14:textId="12943AAA" w:rsidR="2E4BF0DA" w:rsidRDefault="2E4BF0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Process </w:t>
      </w:r>
    </w:p>
    <w:p w14:paraId="701A5858" w14:textId="77777777" w:rsidR="00865ACD" w:rsidRPr="00865ACD" w:rsidRDefault="00865ACD" w:rsidP="00865ACD">
      <w:pPr>
        <w:suppressAutoHyphens/>
        <w:spacing w:after="0" w:line="240" w:lineRule="auto"/>
        <w:rPr>
          <w:rFonts w:asciiTheme="minorHAnsi" w:hAnsiTheme="minorHAnsi" w:cstheme="minorHAnsi"/>
        </w:rPr>
      </w:pPr>
    </w:p>
    <w:p w14:paraId="20DB479F" w14:textId="702452FA"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Explain</w:t>
      </w:r>
      <w:r w:rsidRPr="0060638F">
        <w:rPr>
          <w:rFonts w:asciiTheme="minorHAnsi" w:hAnsiTheme="minorHAnsi" w:cstheme="minorHAnsi"/>
        </w:rPr>
        <w:t> how </w:t>
      </w:r>
      <w:r w:rsidRPr="0060638F">
        <w:rPr>
          <w:rFonts w:asciiTheme="minorHAnsi" w:hAnsiTheme="minorHAnsi" w:cstheme="minorHAnsi"/>
          <w:b/>
          <w:bCs/>
        </w:rPr>
        <w:t>the joins</w:t>
      </w:r>
      <w:r w:rsidRPr="0060638F">
        <w:rPr>
          <w:rFonts w:asciiTheme="minorHAnsi" w:hAnsiTheme="minorHAnsi" w:cstheme="minorHAnsi"/>
        </w:rPr>
        <w:t> you used in this assignment worked.</w:t>
      </w:r>
    </w:p>
    <w:p w14:paraId="772120AD" w14:textId="1851119D" w:rsidR="10CB63B6" w:rsidRDefault="001B4A54" w:rsidP="00865ACD">
      <w:pPr>
        <w:suppressAutoHyphens/>
        <w:spacing w:after="0" w:line="240" w:lineRule="auto"/>
        <w:contextualSpacing/>
        <w:rPr>
          <w:rFonts w:asciiTheme="minorHAnsi" w:hAnsiTheme="minorHAnsi" w:cstheme="minorHAnsi"/>
        </w:rPr>
      </w:pPr>
      <w:r>
        <w:rPr>
          <w:rFonts w:asciiTheme="minorHAnsi" w:hAnsiTheme="minorHAnsi" w:cstheme="minorHAnsi"/>
        </w:rPr>
        <w:t>“</w:t>
      </w:r>
      <w:r w:rsidRPr="0060638F">
        <w:rPr>
          <w:rFonts w:asciiTheme="minorHAnsi" w:hAnsiTheme="minorHAnsi" w:cstheme="minorHAnsi"/>
        </w:rPr>
        <w:t xml:space="preserve">SELECT </w:t>
      </w:r>
      <w:proofErr w:type="spellStart"/>
      <w:r w:rsidRPr="0060638F">
        <w:rPr>
          <w:rFonts w:asciiTheme="minorHAnsi" w:hAnsiTheme="minorHAnsi" w:cstheme="minorHAnsi"/>
        </w:rPr>
        <w:t>Fir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La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Department.Department_Name</w:t>
      </w:r>
      <w:proofErr w:type="spellEnd"/>
      <w:r w:rsidRPr="0060638F">
        <w:rPr>
          <w:rFonts w:asciiTheme="minorHAnsi" w:hAnsiTheme="minorHAnsi" w:cstheme="minorHAnsi"/>
        </w:rPr>
        <w:t xml:space="preserve"> FROM Employee INNER JOIN Department ON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spellStart"/>
      <w:r w:rsidRPr="0060638F">
        <w:rPr>
          <w:rFonts w:asciiTheme="minorHAnsi" w:hAnsiTheme="minorHAnsi" w:cstheme="minorHAnsi"/>
        </w:rPr>
        <w:t>Department.Department_ID</w:t>
      </w:r>
      <w:proofErr w:type="spellEnd"/>
      <w:r w:rsidRPr="0060638F">
        <w:rPr>
          <w:rFonts w:asciiTheme="minorHAnsi" w:hAnsiTheme="minorHAnsi" w:cstheme="minorHAnsi"/>
        </w:rPr>
        <w:t xml:space="preserve"> 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1;</w:t>
      </w:r>
      <w:r>
        <w:rPr>
          <w:rFonts w:asciiTheme="minorHAnsi" w:hAnsiTheme="minorHAnsi" w:cstheme="minorHAnsi"/>
        </w:rPr>
        <w:t>”</w:t>
      </w:r>
    </w:p>
    <w:p w14:paraId="791D7FEF" w14:textId="7BC1F419" w:rsidR="001B4A54" w:rsidRDefault="001B4A54" w:rsidP="00865ACD">
      <w:pPr>
        <w:suppressAutoHyphens/>
        <w:spacing w:after="0" w:line="240" w:lineRule="auto"/>
        <w:contextualSpacing/>
        <w:rPr>
          <w:rFonts w:asciiTheme="minorHAnsi" w:hAnsiTheme="minorHAnsi" w:cstheme="minorHAnsi"/>
        </w:rPr>
      </w:pPr>
    </w:p>
    <w:p w14:paraId="5ABE6216" w14:textId="75B103EE" w:rsidR="001B4A54" w:rsidRDefault="001B4A54" w:rsidP="00865ACD">
      <w:pPr>
        <w:suppressAutoHyphens/>
        <w:spacing w:after="0" w:line="240" w:lineRule="auto"/>
        <w:contextualSpacing/>
        <w:rPr>
          <w:rFonts w:asciiTheme="minorHAnsi" w:hAnsiTheme="minorHAnsi" w:cstheme="minorHAnsi"/>
        </w:rPr>
      </w:pPr>
      <w:r>
        <w:rPr>
          <w:rFonts w:asciiTheme="minorHAnsi" w:hAnsiTheme="minorHAnsi" w:cstheme="minorHAnsi"/>
        </w:rPr>
        <w:t>The Join first gathers the appropriate rows based on ‘</w:t>
      </w:r>
      <w:r w:rsidRPr="0060638F">
        <w:rPr>
          <w:rFonts w:asciiTheme="minorHAnsi" w:hAnsiTheme="minorHAnsi" w:cstheme="minorHAnsi"/>
        </w:rPr>
        <w:t xml:space="preserve">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1</w:t>
      </w:r>
      <w:r>
        <w:rPr>
          <w:rFonts w:asciiTheme="minorHAnsi" w:hAnsiTheme="minorHAnsi" w:cstheme="minorHAnsi"/>
        </w:rPr>
        <w:t>’.</w:t>
      </w:r>
    </w:p>
    <w:p w14:paraId="1DD973BD" w14:textId="724C3941" w:rsidR="001B4A54" w:rsidRDefault="001B4A54" w:rsidP="00865ACD">
      <w:pPr>
        <w:suppressAutoHyphens/>
        <w:spacing w:after="0" w:line="240" w:lineRule="auto"/>
        <w:contextualSpacing/>
        <w:rPr>
          <w:rFonts w:asciiTheme="minorHAnsi" w:hAnsiTheme="minorHAnsi" w:cstheme="minorHAnsi"/>
        </w:rPr>
      </w:pPr>
      <w:r>
        <w:rPr>
          <w:rFonts w:asciiTheme="minorHAnsi" w:hAnsiTheme="minorHAnsi" w:cstheme="minorHAnsi"/>
        </w:rPr>
        <w:t>Next the columns ‘</w:t>
      </w:r>
      <w:proofErr w:type="spellStart"/>
      <w:r>
        <w:rPr>
          <w:rFonts w:asciiTheme="minorHAnsi" w:hAnsiTheme="minorHAnsi" w:cstheme="minorHAnsi"/>
        </w:rPr>
        <w:t>First_Name</w:t>
      </w:r>
      <w:proofErr w:type="spellEnd"/>
      <w:r>
        <w:rPr>
          <w:rFonts w:asciiTheme="minorHAnsi" w:hAnsiTheme="minorHAnsi" w:cstheme="minorHAnsi"/>
        </w:rPr>
        <w:t>’, ‘</w:t>
      </w:r>
      <w:proofErr w:type="spellStart"/>
      <w:r>
        <w:rPr>
          <w:rFonts w:asciiTheme="minorHAnsi" w:hAnsiTheme="minorHAnsi" w:cstheme="minorHAnsi"/>
        </w:rPr>
        <w:t>Last_Name</w:t>
      </w:r>
      <w:proofErr w:type="spellEnd"/>
      <w:r>
        <w:rPr>
          <w:rFonts w:asciiTheme="minorHAnsi" w:hAnsiTheme="minorHAnsi" w:cstheme="minorHAnsi"/>
        </w:rPr>
        <w:t>’ are gathered along with the ‘</w:t>
      </w:r>
      <w:proofErr w:type="spellStart"/>
      <w:r w:rsidRPr="0060638F">
        <w:rPr>
          <w:rFonts w:asciiTheme="minorHAnsi" w:hAnsiTheme="minorHAnsi" w:cstheme="minorHAnsi"/>
        </w:rPr>
        <w:t>Employee.Department_ID</w:t>
      </w:r>
      <w:proofErr w:type="spellEnd"/>
      <w:r>
        <w:rPr>
          <w:rFonts w:asciiTheme="minorHAnsi" w:hAnsiTheme="minorHAnsi" w:cstheme="minorHAnsi"/>
        </w:rPr>
        <w:t>’ column, but having joined the tables based on the ‘</w:t>
      </w:r>
      <w:proofErr w:type="spellStart"/>
      <w:r>
        <w:rPr>
          <w:rFonts w:asciiTheme="minorHAnsi" w:hAnsiTheme="minorHAnsi" w:cstheme="minorHAnsi"/>
        </w:rPr>
        <w:t>Department_ID</w:t>
      </w:r>
      <w:proofErr w:type="spellEnd"/>
      <w:r>
        <w:rPr>
          <w:rFonts w:asciiTheme="minorHAnsi" w:hAnsiTheme="minorHAnsi" w:cstheme="minorHAnsi"/>
        </w:rPr>
        <w:t xml:space="preserve">’ columns, the </w:t>
      </w:r>
      <w:proofErr w:type="spellStart"/>
      <w:r>
        <w:rPr>
          <w:rFonts w:asciiTheme="minorHAnsi" w:hAnsiTheme="minorHAnsi" w:cstheme="minorHAnsi"/>
        </w:rPr>
        <w:t>querry</w:t>
      </w:r>
      <w:proofErr w:type="spellEnd"/>
      <w:r>
        <w:rPr>
          <w:rFonts w:asciiTheme="minorHAnsi" w:hAnsiTheme="minorHAnsi" w:cstheme="minorHAnsi"/>
        </w:rPr>
        <w:t xml:space="preserve"> can then retrieve the appropriate text field for the rows department name respectively.</w:t>
      </w:r>
    </w:p>
    <w:p w14:paraId="6B813A18" w14:textId="579E9724" w:rsidR="001B4A54" w:rsidRDefault="001B4A54" w:rsidP="00865ACD">
      <w:pPr>
        <w:suppressAutoHyphens/>
        <w:spacing w:after="0" w:line="240" w:lineRule="auto"/>
        <w:contextualSpacing/>
        <w:rPr>
          <w:rFonts w:asciiTheme="minorHAnsi" w:hAnsiTheme="minorHAnsi" w:cstheme="minorHAnsi"/>
        </w:rPr>
      </w:pPr>
    </w:p>
    <w:p w14:paraId="42098951" w14:textId="74128BFE"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Describe</w:t>
      </w:r>
      <w:r w:rsidRPr="0060638F">
        <w:rPr>
          <w:rFonts w:asciiTheme="minorHAnsi" w:hAnsiTheme="minorHAnsi" w:cstheme="minorHAnsi"/>
        </w:rPr>
        <w:t> why the </w:t>
      </w:r>
      <w:r w:rsidRPr="0060638F">
        <w:rPr>
          <w:rFonts w:asciiTheme="minorHAnsi" w:hAnsiTheme="minorHAnsi" w:cstheme="minorHAnsi"/>
          <w:b/>
          <w:bCs/>
        </w:rPr>
        <w:t>commands</w:t>
      </w:r>
      <w:r w:rsidRPr="0060638F">
        <w:rPr>
          <w:rFonts w:asciiTheme="minorHAnsi" w:hAnsiTheme="minorHAnsi" w:cstheme="minorHAnsi"/>
        </w:rPr>
        <w:t> you used were able to retrieve the Department table when you selected the Department name.</w:t>
      </w:r>
    </w:p>
    <w:p w14:paraId="78EA1670" w14:textId="77777777" w:rsidR="10CB63B6" w:rsidRPr="00865ACD" w:rsidRDefault="10CB63B6" w:rsidP="00865ACD">
      <w:pPr>
        <w:suppressAutoHyphens/>
        <w:spacing w:after="0" w:line="240" w:lineRule="auto"/>
        <w:rPr>
          <w:rFonts w:asciiTheme="minorHAnsi" w:hAnsiTheme="minorHAnsi" w:cstheme="minorHAnsi"/>
        </w:rPr>
      </w:pPr>
    </w:p>
    <w:p w14:paraId="56CE368C" w14:textId="4F9E96BF" w:rsidR="2E4BF0DA" w:rsidRPr="000F780B" w:rsidRDefault="000F780B" w:rsidP="000F780B">
      <w:pPr>
        <w:suppressAutoHyphens/>
        <w:spacing w:after="0" w:line="240" w:lineRule="auto"/>
        <w:contextualSpacing/>
        <w:rPr>
          <w:rFonts w:asciiTheme="minorHAnsi" w:hAnsiTheme="minorHAnsi" w:cstheme="minorHAnsi"/>
        </w:rPr>
      </w:pPr>
      <w:r w:rsidRPr="000F780B">
        <w:rPr>
          <w:rFonts w:asciiTheme="minorHAnsi" w:hAnsiTheme="minorHAnsi" w:cstheme="minorHAnsi"/>
        </w:rPr>
        <w:t xml:space="preserve">The join commands cause the tables to merge in predictable ways, while still maintaining the column names from original table names for selectivity.  The columns where uniquely named are </w:t>
      </w:r>
      <w:proofErr w:type="spellStart"/>
      <w:r w:rsidRPr="000F780B">
        <w:rPr>
          <w:rFonts w:asciiTheme="minorHAnsi" w:hAnsiTheme="minorHAnsi" w:cstheme="minorHAnsi"/>
        </w:rPr>
        <w:t>self identified</w:t>
      </w:r>
      <w:proofErr w:type="spellEnd"/>
      <w:r>
        <w:rPr>
          <w:rFonts w:asciiTheme="minorHAnsi" w:hAnsiTheme="minorHAnsi" w:cstheme="minorHAnsi"/>
        </w:rPr>
        <w:t xml:space="preserve"> and do not require the table name prefix</w:t>
      </w:r>
      <w:r w:rsidRPr="000F780B">
        <w:rPr>
          <w:rFonts w:asciiTheme="minorHAnsi" w:hAnsiTheme="minorHAnsi" w:cstheme="minorHAnsi"/>
        </w:rPr>
        <w:t>, but where duplicate column names are available, the original table needs to be called out</w:t>
      </w:r>
      <w:r>
        <w:rPr>
          <w:rFonts w:asciiTheme="minorHAnsi" w:hAnsiTheme="minorHAnsi" w:cstheme="minorHAnsi"/>
        </w:rPr>
        <w:t xml:space="preserve"> as a prefix value</w:t>
      </w:r>
      <w:r w:rsidRPr="000F780B">
        <w:rPr>
          <w:rFonts w:asciiTheme="minorHAnsi" w:hAnsiTheme="minorHAnsi" w:cstheme="minorHAnsi"/>
        </w:rPr>
        <w:t xml:space="preserve"> to make the selection non-ambiguous.</w:t>
      </w:r>
    </w:p>
    <w:p w14:paraId="4C399C82" w14:textId="2175AD36" w:rsidR="10CB63B6" w:rsidRPr="0060638F" w:rsidRDefault="10CB63B6" w:rsidP="00E472EB">
      <w:pPr>
        <w:suppressAutoHyphens/>
        <w:spacing w:after="0" w:line="240" w:lineRule="auto"/>
        <w:contextualSpacing/>
        <w:rPr>
          <w:rFonts w:asciiTheme="minorHAnsi" w:hAnsiTheme="minorHAnsi" w:cstheme="minorHAnsi"/>
        </w:rPr>
      </w:pPr>
    </w:p>
    <w:p w14:paraId="5DDBD6C4" w14:textId="545B2F96" w:rsidR="2E4BF0DA" w:rsidRPr="0060638F" w:rsidRDefault="2E4BF0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File </w:t>
      </w:r>
      <w:r w:rsidR="00600BDA" w:rsidRPr="0060638F">
        <w:rPr>
          <w:rFonts w:asciiTheme="minorHAnsi" w:hAnsiTheme="minorHAnsi" w:cstheme="minorHAnsi"/>
        </w:rPr>
        <w:t xml:space="preserve">creation </w:t>
      </w:r>
      <w:r w:rsidRPr="0060638F">
        <w:rPr>
          <w:rFonts w:asciiTheme="minorHAnsi" w:hAnsiTheme="minorHAnsi" w:cstheme="minorHAnsi"/>
        </w:rPr>
        <w:t xml:space="preserve">and </w:t>
      </w:r>
      <w:r w:rsidR="00600BDA" w:rsidRPr="0060638F">
        <w:rPr>
          <w:rFonts w:asciiTheme="minorHAnsi" w:hAnsiTheme="minorHAnsi" w:cstheme="minorHAnsi"/>
        </w:rPr>
        <w:t>extraction</w:t>
      </w:r>
    </w:p>
    <w:p w14:paraId="0E7B504E" w14:textId="0FAB1261" w:rsidR="10CB63B6" w:rsidRPr="0060638F" w:rsidRDefault="10CB63B6" w:rsidP="00E472EB">
      <w:pPr>
        <w:suppressAutoHyphens/>
        <w:spacing w:after="0" w:line="240" w:lineRule="auto"/>
        <w:contextualSpacing/>
        <w:rPr>
          <w:rFonts w:asciiTheme="minorHAnsi" w:hAnsiTheme="minorHAnsi" w:cstheme="minorHAnsi"/>
        </w:rPr>
      </w:pPr>
    </w:p>
    <w:p w14:paraId="2F47EB21" w14:textId="0D5ECB97"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Identify</w:t>
      </w:r>
      <w:r w:rsidRPr="0060638F">
        <w:rPr>
          <w:rFonts w:asciiTheme="minorHAnsi" w:hAnsiTheme="minorHAnsi" w:cstheme="minorHAnsi"/>
        </w:rPr>
        <w:t> how many </w:t>
      </w:r>
      <w:r w:rsidRPr="0060638F">
        <w:rPr>
          <w:rFonts w:asciiTheme="minorHAnsi" w:hAnsiTheme="minorHAnsi" w:cstheme="minorHAnsi"/>
          <w:b/>
          <w:bCs/>
        </w:rPr>
        <w:t>records</w:t>
      </w:r>
      <w:r w:rsidRPr="0060638F">
        <w:rPr>
          <w:rFonts w:asciiTheme="minorHAnsi" w:hAnsiTheme="minorHAnsi" w:cstheme="minorHAnsi"/>
        </w:rPr>
        <w:t> are in the file when you write the records of your query to a CSV file.</w:t>
      </w:r>
    </w:p>
    <w:p w14:paraId="179BF272" w14:textId="77777777" w:rsidR="10CB63B6" w:rsidRPr="00865ACD" w:rsidRDefault="10CB63B6" w:rsidP="00865ACD">
      <w:pPr>
        <w:suppressAutoHyphens/>
        <w:spacing w:after="0" w:line="240" w:lineRule="auto"/>
        <w:rPr>
          <w:rFonts w:asciiTheme="minorHAnsi" w:hAnsiTheme="minorHAnsi" w:cstheme="minorHAnsi"/>
        </w:rPr>
      </w:pPr>
    </w:p>
    <w:p w14:paraId="3AC3BA40" w14:textId="6196B2EE" w:rsidR="2E4BF0DA" w:rsidRPr="000F780B" w:rsidRDefault="000F780B" w:rsidP="000F780B">
      <w:pPr>
        <w:suppressAutoHyphens/>
        <w:spacing w:after="0" w:line="240" w:lineRule="auto"/>
        <w:contextualSpacing/>
        <w:rPr>
          <w:rFonts w:asciiTheme="minorHAnsi" w:hAnsiTheme="minorHAnsi" w:cstheme="minorHAnsi"/>
        </w:rPr>
      </w:pPr>
      <w:r w:rsidRPr="000F780B">
        <w:rPr>
          <w:rFonts w:asciiTheme="minorHAnsi" w:hAnsiTheme="minorHAnsi" w:cstheme="minorHAnsi"/>
        </w:rPr>
        <w:t xml:space="preserve">As can be visualized in the previous step evidence, the query for HR and IS yielded 7 </w:t>
      </w:r>
      <w:r>
        <w:rPr>
          <w:rFonts w:asciiTheme="minorHAnsi" w:hAnsiTheme="minorHAnsi" w:cstheme="minorHAnsi"/>
        </w:rPr>
        <w:t>records</w:t>
      </w:r>
      <w:r w:rsidRPr="000F780B">
        <w:rPr>
          <w:rFonts w:asciiTheme="minorHAnsi" w:hAnsiTheme="minorHAnsi" w:cstheme="minorHAnsi"/>
        </w:rPr>
        <w:t xml:space="preserve"> from the available 17 </w:t>
      </w:r>
      <w:r>
        <w:rPr>
          <w:rFonts w:asciiTheme="minorHAnsi" w:hAnsiTheme="minorHAnsi" w:cstheme="minorHAnsi"/>
        </w:rPr>
        <w:t>records</w:t>
      </w:r>
      <w:r w:rsidRPr="000F780B">
        <w:rPr>
          <w:rFonts w:asciiTheme="minorHAnsi" w:hAnsiTheme="minorHAnsi" w:cstheme="minorHAnsi"/>
        </w:rPr>
        <w:t xml:space="preserve"> in all departments.</w:t>
      </w:r>
    </w:p>
    <w:p w14:paraId="54872145" w14:textId="65B7818B" w:rsidR="10CB63B6" w:rsidRPr="0060638F" w:rsidRDefault="10CB63B6" w:rsidP="00865ACD">
      <w:pPr>
        <w:suppressAutoHyphens/>
        <w:spacing w:after="0" w:line="240" w:lineRule="auto"/>
        <w:contextualSpacing/>
        <w:rPr>
          <w:rFonts w:asciiTheme="minorHAnsi" w:hAnsiTheme="minorHAnsi" w:cstheme="minorHAnsi"/>
          <w:color w:val="000000" w:themeColor="text1"/>
        </w:rPr>
      </w:pPr>
    </w:p>
    <w:p w14:paraId="0A3D2DAC" w14:textId="0798D25E"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Explain</w:t>
      </w:r>
      <w:r w:rsidRPr="0060638F">
        <w:rPr>
          <w:rFonts w:asciiTheme="minorHAnsi" w:hAnsiTheme="minorHAnsi" w:cstheme="minorHAnsi"/>
        </w:rPr>
        <w:t>, in detail, the process of </w:t>
      </w:r>
      <w:r w:rsidRPr="0060638F">
        <w:rPr>
          <w:rFonts w:asciiTheme="minorHAnsi" w:hAnsiTheme="minorHAnsi" w:cstheme="minorHAnsi"/>
          <w:b/>
          <w:bCs/>
        </w:rPr>
        <w:t>extracting data</w:t>
      </w:r>
      <w:r w:rsidRPr="0060638F">
        <w:rPr>
          <w:rFonts w:asciiTheme="minorHAnsi" w:hAnsiTheme="minorHAnsi" w:cstheme="minorHAnsi"/>
        </w:rPr>
        <w:t> to a flat file.</w:t>
      </w:r>
    </w:p>
    <w:p w14:paraId="36624E14" w14:textId="77777777" w:rsidR="10CB63B6" w:rsidRPr="00865ACD" w:rsidRDefault="10CB63B6" w:rsidP="00865ACD">
      <w:pPr>
        <w:suppressAutoHyphens/>
        <w:spacing w:after="0" w:line="240" w:lineRule="auto"/>
        <w:rPr>
          <w:rFonts w:asciiTheme="minorHAnsi" w:hAnsiTheme="minorHAnsi" w:cstheme="minorHAnsi"/>
        </w:rPr>
      </w:pPr>
    </w:p>
    <w:p w14:paraId="39A05417" w14:textId="060BA8B7" w:rsidR="10CB63B6" w:rsidRPr="00BF05BF" w:rsidRDefault="000F780B" w:rsidP="00BF05BF">
      <w:pPr>
        <w:suppressAutoHyphens/>
        <w:spacing w:after="0" w:line="240" w:lineRule="auto"/>
        <w:contextualSpacing/>
        <w:rPr>
          <w:rFonts w:asciiTheme="minorHAnsi" w:hAnsiTheme="minorHAnsi" w:cstheme="minorHAnsi"/>
        </w:rPr>
      </w:pPr>
      <w:r w:rsidRPr="00BF05BF">
        <w:rPr>
          <w:rFonts w:asciiTheme="minorHAnsi" w:hAnsiTheme="minorHAnsi" w:cstheme="minorHAnsi"/>
        </w:rPr>
        <w:t xml:space="preserve">Having completed the join and select sequence as described in subsection A above, the ‘into </w:t>
      </w:r>
      <w:proofErr w:type="spellStart"/>
      <w:r w:rsidRPr="00BF05BF">
        <w:rPr>
          <w:rFonts w:asciiTheme="minorHAnsi" w:hAnsiTheme="minorHAnsi" w:cstheme="minorHAnsi"/>
        </w:rPr>
        <w:t>outfile</w:t>
      </w:r>
      <w:proofErr w:type="spellEnd"/>
      <w:r w:rsidR="00BF05BF" w:rsidRPr="00BF05BF">
        <w:rPr>
          <w:rFonts w:asciiTheme="minorHAnsi" w:hAnsiTheme="minorHAnsi" w:cstheme="minorHAnsi"/>
        </w:rPr>
        <w:t xml:space="preserve"> &lt;path&gt;’ tells the processor to itemize each record into respective fields with a delimitator value of a comma “,” declared with the processor directive “FIELDS TERMINATED BY’,’ “ and further directive for how to handle each row ending by including the windows line ending formatting of “ ’\r\n’ ”. </w:t>
      </w:r>
    </w:p>
    <w:p w14:paraId="4257A78A" w14:textId="37C33F1C" w:rsidR="00BF05BF" w:rsidRPr="00BF05BF" w:rsidRDefault="00BF05BF" w:rsidP="00BF05BF">
      <w:pPr>
        <w:suppressAutoHyphens/>
        <w:spacing w:after="0" w:line="240" w:lineRule="auto"/>
        <w:contextualSpacing/>
        <w:rPr>
          <w:rFonts w:asciiTheme="minorHAnsi" w:hAnsiTheme="minorHAnsi" w:cstheme="minorHAnsi"/>
        </w:rPr>
      </w:pPr>
    </w:p>
    <w:p w14:paraId="6AEE2EE6" w14:textId="77777777" w:rsidR="00BF05BF" w:rsidRPr="00BF05BF" w:rsidRDefault="00BF05BF" w:rsidP="00BF05BF">
      <w:pPr>
        <w:suppressAutoHyphens/>
        <w:spacing w:after="0" w:line="240" w:lineRule="auto"/>
        <w:contextualSpacing/>
        <w:rPr>
          <w:rFonts w:asciiTheme="minorHAnsi" w:hAnsiTheme="minorHAnsi" w:cstheme="minorHAnsi"/>
        </w:rPr>
      </w:pPr>
      <w:r w:rsidRPr="00BF05BF">
        <w:rPr>
          <w:rFonts w:asciiTheme="minorHAnsi" w:hAnsiTheme="minorHAnsi" w:cstheme="minorHAnsi"/>
        </w:rPr>
        <w:t xml:space="preserve">Having all these directives, the processor will select the first record, break it into fields of data (presumably in an array or list), then print to file each fields contents followed by the comma separator.  On the last entry in the list, rather than using a separator it uses the line terminator.  </w:t>
      </w:r>
    </w:p>
    <w:p w14:paraId="21CBAE1C" w14:textId="77777777" w:rsidR="00BF05BF" w:rsidRPr="00BF05BF" w:rsidRDefault="00BF05BF" w:rsidP="00BF05BF">
      <w:pPr>
        <w:suppressAutoHyphens/>
        <w:spacing w:after="0" w:line="240" w:lineRule="auto"/>
        <w:contextualSpacing/>
        <w:rPr>
          <w:rFonts w:asciiTheme="minorHAnsi" w:hAnsiTheme="minorHAnsi" w:cstheme="minorHAnsi"/>
        </w:rPr>
      </w:pPr>
    </w:p>
    <w:p w14:paraId="5858F72D" w14:textId="4E8A116F" w:rsidR="00BF05BF" w:rsidRPr="00BF05BF" w:rsidRDefault="00BF05BF" w:rsidP="00BF05BF">
      <w:pPr>
        <w:suppressAutoHyphens/>
        <w:spacing w:after="0" w:line="240" w:lineRule="auto"/>
        <w:contextualSpacing/>
        <w:rPr>
          <w:rFonts w:asciiTheme="minorHAnsi" w:hAnsiTheme="minorHAnsi" w:cstheme="minorHAnsi"/>
        </w:rPr>
      </w:pPr>
      <w:r w:rsidRPr="00BF05BF">
        <w:rPr>
          <w:rFonts w:asciiTheme="minorHAnsi" w:hAnsiTheme="minorHAnsi" w:cstheme="minorHAnsi"/>
        </w:rPr>
        <w:t>This process then repeats for each record.</w:t>
      </w:r>
    </w:p>
    <w:sectPr w:rsidR="00BF05BF" w:rsidRPr="00BF05BF" w:rsidSect="00454D7A">
      <w:headerReference w:type="default" r:id="rId18"/>
      <w:pgSz w:w="12240" w:h="15840"/>
      <w:pgMar w:top="1440" w:right="81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3DBA9" w14:textId="77777777" w:rsidR="00EB1139" w:rsidRDefault="00EB1139">
      <w:pPr>
        <w:spacing w:after="0" w:line="240" w:lineRule="auto"/>
      </w:pPr>
      <w:r>
        <w:separator/>
      </w:r>
    </w:p>
  </w:endnote>
  <w:endnote w:type="continuationSeparator" w:id="0">
    <w:p w14:paraId="0EF4F963" w14:textId="77777777" w:rsidR="00EB1139" w:rsidRDefault="00EB1139">
      <w:pPr>
        <w:spacing w:after="0" w:line="240" w:lineRule="auto"/>
      </w:pPr>
      <w:r>
        <w:continuationSeparator/>
      </w:r>
    </w:p>
  </w:endnote>
  <w:endnote w:type="continuationNotice" w:id="1">
    <w:p w14:paraId="6C2DE062" w14:textId="77777777" w:rsidR="00EB1139" w:rsidRDefault="00EB11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71F4C" w14:textId="77777777" w:rsidR="00EB1139" w:rsidRDefault="00EB1139">
      <w:pPr>
        <w:spacing w:after="0" w:line="240" w:lineRule="auto"/>
      </w:pPr>
      <w:r>
        <w:separator/>
      </w:r>
    </w:p>
  </w:footnote>
  <w:footnote w:type="continuationSeparator" w:id="0">
    <w:p w14:paraId="07565375" w14:textId="77777777" w:rsidR="00EB1139" w:rsidRDefault="00EB1139">
      <w:pPr>
        <w:spacing w:after="0" w:line="240" w:lineRule="auto"/>
      </w:pPr>
      <w:r>
        <w:continuationSeparator/>
      </w:r>
    </w:p>
  </w:footnote>
  <w:footnote w:type="continuationNotice" w:id="1">
    <w:p w14:paraId="5F458E9A" w14:textId="77777777" w:rsidR="00EB1139" w:rsidRDefault="00EB11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18A60120" w:rsidR="00ED44F4" w:rsidRPr="005A4CC3" w:rsidRDefault="005A4CC3" w:rsidP="005A4CC3">
    <w:pPr>
      <w:spacing w:after="200"/>
      <w:contextualSpacing/>
      <w:jc w:val="center"/>
      <w:rPr>
        <w:color w:val="000000"/>
        <w:lang w:val="en"/>
      </w:rPr>
    </w:pPr>
    <w:r w:rsidRPr="005A4CC3">
      <w:rPr>
        <w:rFonts w:ascii="Arial" w:eastAsia="Arial" w:hAnsi="Arial" w:cs="Arial"/>
        <w:noProof/>
        <w:lang w:val="en"/>
      </w:rPr>
      <w:drawing>
        <wp:inline distT="0" distB="0" distL="0" distR="0" wp14:anchorId="5DEC8A3C" wp14:editId="56801B5A">
          <wp:extent cx="784225" cy="435610"/>
          <wp:effectExtent l="0" t="0" r="0" b="2540"/>
          <wp:docPr id="9"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4D1EC812">
      <w:start w:val="1"/>
      <w:numFmt w:val="decimal"/>
      <w:lvlText w:val="%1."/>
      <w:lvlJc w:val="left"/>
      <w:pPr>
        <w:ind w:left="720" w:hanging="360"/>
      </w:pPr>
      <w:rPr>
        <w:b w:val="0"/>
        <w:bCs/>
      </w:rPr>
    </w:lvl>
    <w:lvl w:ilvl="1" w:tplc="CD467784">
      <w:start w:val="1"/>
      <w:numFmt w:val="upperLetter"/>
      <w:lvlText w:val="%2."/>
      <w:lvlJc w:val="left"/>
      <w:pPr>
        <w:ind w:left="1440" w:hanging="360"/>
      </w:pPr>
    </w:lvl>
    <w:lvl w:ilvl="2" w:tplc="83F4A69C">
      <w:start w:val="1"/>
      <w:numFmt w:val="lowerRoman"/>
      <w:lvlText w:val="%3."/>
      <w:lvlJc w:val="right"/>
      <w:pPr>
        <w:ind w:left="2160" w:hanging="180"/>
      </w:pPr>
    </w:lvl>
    <w:lvl w:ilvl="3" w:tplc="39A875BA">
      <w:start w:val="1"/>
      <w:numFmt w:val="decimal"/>
      <w:lvlText w:val="%4."/>
      <w:lvlJc w:val="left"/>
      <w:pPr>
        <w:ind w:left="2880" w:hanging="360"/>
      </w:pPr>
    </w:lvl>
    <w:lvl w:ilvl="4" w:tplc="C24420BA">
      <w:start w:val="1"/>
      <w:numFmt w:val="lowerLetter"/>
      <w:lvlText w:val="%5."/>
      <w:lvlJc w:val="left"/>
      <w:pPr>
        <w:ind w:left="3600" w:hanging="360"/>
      </w:pPr>
    </w:lvl>
    <w:lvl w:ilvl="5" w:tplc="F87C4DDE">
      <w:start w:val="1"/>
      <w:numFmt w:val="lowerRoman"/>
      <w:lvlText w:val="%6."/>
      <w:lvlJc w:val="right"/>
      <w:pPr>
        <w:ind w:left="4320" w:hanging="180"/>
      </w:pPr>
    </w:lvl>
    <w:lvl w:ilvl="6" w:tplc="C07A84B8">
      <w:start w:val="1"/>
      <w:numFmt w:val="decimal"/>
      <w:lvlText w:val="%7."/>
      <w:lvlJc w:val="left"/>
      <w:pPr>
        <w:ind w:left="5040" w:hanging="360"/>
      </w:pPr>
    </w:lvl>
    <w:lvl w:ilvl="7" w:tplc="0C128DAC">
      <w:start w:val="1"/>
      <w:numFmt w:val="lowerLetter"/>
      <w:lvlText w:val="%8."/>
      <w:lvlJc w:val="left"/>
      <w:pPr>
        <w:ind w:left="5760" w:hanging="360"/>
      </w:pPr>
    </w:lvl>
    <w:lvl w:ilvl="8" w:tplc="75FA75A8">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AwMDW1NDQzNDZQ0lEKTi0uzszPAykwqQUAxuUQYywAAAA="/>
  </w:docVars>
  <w:rsids>
    <w:rsidRoot w:val="00ED44F4"/>
    <w:rsid w:val="000551EC"/>
    <w:rsid w:val="00096DBA"/>
    <w:rsid w:val="000F6429"/>
    <w:rsid w:val="000F780B"/>
    <w:rsid w:val="001072D5"/>
    <w:rsid w:val="00121B16"/>
    <w:rsid w:val="00126CCD"/>
    <w:rsid w:val="001350EB"/>
    <w:rsid w:val="001B4A54"/>
    <w:rsid w:val="001D1D34"/>
    <w:rsid w:val="00252ACF"/>
    <w:rsid w:val="00254896"/>
    <w:rsid w:val="002E6D3D"/>
    <w:rsid w:val="003E367A"/>
    <w:rsid w:val="003F7113"/>
    <w:rsid w:val="00432D5F"/>
    <w:rsid w:val="00454D7A"/>
    <w:rsid w:val="004B7D0C"/>
    <w:rsid w:val="004C582D"/>
    <w:rsid w:val="005439C4"/>
    <w:rsid w:val="00564DB6"/>
    <w:rsid w:val="005A4CC3"/>
    <w:rsid w:val="00600BDA"/>
    <w:rsid w:val="0060638F"/>
    <w:rsid w:val="006C193C"/>
    <w:rsid w:val="006C32C8"/>
    <w:rsid w:val="006E399A"/>
    <w:rsid w:val="006E6C66"/>
    <w:rsid w:val="007522D6"/>
    <w:rsid w:val="00785373"/>
    <w:rsid w:val="007D52B7"/>
    <w:rsid w:val="008175AB"/>
    <w:rsid w:val="008209D1"/>
    <w:rsid w:val="00822D3A"/>
    <w:rsid w:val="00865ACD"/>
    <w:rsid w:val="008668B9"/>
    <w:rsid w:val="008E6B42"/>
    <w:rsid w:val="008F149E"/>
    <w:rsid w:val="00971C81"/>
    <w:rsid w:val="00987BA1"/>
    <w:rsid w:val="009B5A30"/>
    <w:rsid w:val="009E753C"/>
    <w:rsid w:val="009F14A8"/>
    <w:rsid w:val="00A17684"/>
    <w:rsid w:val="00A37CF1"/>
    <w:rsid w:val="00A84494"/>
    <w:rsid w:val="00B15661"/>
    <w:rsid w:val="00BD0825"/>
    <w:rsid w:val="00BD2869"/>
    <w:rsid w:val="00BD5CB0"/>
    <w:rsid w:val="00BE05D0"/>
    <w:rsid w:val="00BF05BF"/>
    <w:rsid w:val="00C115C5"/>
    <w:rsid w:val="00C203B4"/>
    <w:rsid w:val="00C250AF"/>
    <w:rsid w:val="00C77972"/>
    <w:rsid w:val="00CB5893"/>
    <w:rsid w:val="00CB5A06"/>
    <w:rsid w:val="00CD55E6"/>
    <w:rsid w:val="00CD580D"/>
    <w:rsid w:val="00D47544"/>
    <w:rsid w:val="00DD1BB2"/>
    <w:rsid w:val="00DE4129"/>
    <w:rsid w:val="00E076D0"/>
    <w:rsid w:val="00E472EB"/>
    <w:rsid w:val="00E4D724"/>
    <w:rsid w:val="00E538AE"/>
    <w:rsid w:val="00EA1350"/>
    <w:rsid w:val="00EB1139"/>
    <w:rsid w:val="00EB1560"/>
    <w:rsid w:val="00ED44F4"/>
    <w:rsid w:val="00EE79E8"/>
    <w:rsid w:val="00EF0ED6"/>
    <w:rsid w:val="00FD5150"/>
    <w:rsid w:val="010C183A"/>
    <w:rsid w:val="01844273"/>
    <w:rsid w:val="01AEAC91"/>
    <w:rsid w:val="022A3611"/>
    <w:rsid w:val="0286E5C1"/>
    <w:rsid w:val="02D4A875"/>
    <w:rsid w:val="03A2EDB9"/>
    <w:rsid w:val="03C60672"/>
    <w:rsid w:val="03ED90AE"/>
    <w:rsid w:val="047412C5"/>
    <w:rsid w:val="048FB0A0"/>
    <w:rsid w:val="049A5008"/>
    <w:rsid w:val="04F753F1"/>
    <w:rsid w:val="053503DA"/>
    <w:rsid w:val="0561D6D3"/>
    <w:rsid w:val="058CD9E3"/>
    <w:rsid w:val="05AE430F"/>
    <w:rsid w:val="05C6154A"/>
    <w:rsid w:val="06424D43"/>
    <w:rsid w:val="06F73DC4"/>
    <w:rsid w:val="0758A91E"/>
    <w:rsid w:val="076F106E"/>
    <w:rsid w:val="07ABB387"/>
    <w:rsid w:val="08128E56"/>
    <w:rsid w:val="0814E76C"/>
    <w:rsid w:val="08A1246F"/>
    <w:rsid w:val="09B3C382"/>
    <w:rsid w:val="09F2CF21"/>
    <w:rsid w:val="0A47DF62"/>
    <w:rsid w:val="0B120924"/>
    <w:rsid w:val="0B6EED0A"/>
    <w:rsid w:val="0BA6BD73"/>
    <w:rsid w:val="0BADFF9E"/>
    <w:rsid w:val="0BEE5EBC"/>
    <w:rsid w:val="0C9124A1"/>
    <w:rsid w:val="0CEBE439"/>
    <w:rsid w:val="0D08629D"/>
    <w:rsid w:val="0D592EDD"/>
    <w:rsid w:val="0D63BDA3"/>
    <w:rsid w:val="0DA551BA"/>
    <w:rsid w:val="0DF93729"/>
    <w:rsid w:val="0F467EF0"/>
    <w:rsid w:val="0FD611A4"/>
    <w:rsid w:val="10CB63B6"/>
    <w:rsid w:val="11D600C2"/>
    <w:rsid w:val="120AEF93"/>
    <w:rsid w:val="12B61F88"/>
    <w:rsid w:val="13C0FF09"/>
    <w:rsid w:val="1419F013"/>
    <w:rsid w:val="14922415"/>
    <w:rsid w:val="1499BADE"/>
    <w:rsid w:val="1514B33D"/>
    <w:rsid w:val="16529533"/>
    <w:rsid w:val="1766E02E"/>
    <w:rsid w:val="1880484D"/>
    <w:rsid w:val="194494D0"/>
    <w:rsid w:val="19AB5FCD"/>
    <w:rsid w:val="19C97CC7"/>
    <w:rsid w:val="1AA0105E"/>
    <w:rsid w:val="1B016599"/>
    <w:rsid w:val="1B71A22D"/>
    <w:rsid w:val="1B76310E"/>
    <w:rsid w:val="1B7CF48A"/>
    <w:rsid w:val="1BC4CEC3"/>
    <w:rsid w:val="1C067CC6"/>
    <w:rsid w:val="1CAA4AE0"/>
    <w:rsid w:val="1CE50417"/>
    <w:rsid w:val="1CF1EDB3"/>
    <w:rsid w:val="1D12016F"/>
    <w:rsid w:val="1D4ED481"/>
    <w:rsid w:val="1DA24D27"/>
    <w:rsid w:val="1E069225"/>
    <w:rsid w:val="1E06942E"/>
    <w:rsid w:val="1E39065B"/>
    <w:rsid w:val="1E461B41"/>
    <w:rsid w:val="1EF61635"/>
    <w:rsid w:val="1EFDD899"/>
    <w:rsid w:val="1F5CA2BA"/>
    <w:rsid w:val="1FD4D6BC"/>
    <w:rsid w:val="2023A660"/>
    <w:rsid w:val="20DFAD31"/>
    <w:rsid w:val="213E34F0"/>
    <w:rsid w:val="21722F21"/>
    <w:rsid w:val="21922A95"/>
    <w:rsid w:val="226CCD0A"/>
    <w:rsid w:val="22961E12"/>
    <w:rsid w:val="23072476"/>
    <w:rsid w:val="230DFF82"/>
    <w:rsid w:val="231CB3EE"/>
    <w:rsid w:val="234E5EA0"/>
    <w:rsid w:val="23956842"/>
    <w:rsid w:val="242E5599"/>
    <w:rsid w:val="243DC2DF"/>
    <w:rsid w:val="24F0DF23"/>
    <w:rsid w:val="2591502D"/>
    <w:rsid w:val="25FA5BF4"/>
    <w:rsid w:val="265454B0"/>
    <w:rsid w:val="27E95E2B"/>
    <w:rsid w:val="280C5CBE"/>
    <w:rsid w:val="2936DB53"/>
    <w:rsid w:val="2962A620"/>
    <w:rsid w:val="29DE1F96"/>
    <w:rsid w:val="2A675956"/>
    <w:rsid w:val="2B576CC0"/>
    <w:rsid w:val="2C59313F"/>
    <w:rsid w:val="2CD84495"/>
    <w:rsid w:val="2DAB6C51"/>
    <w:rsid w:val="2DF01157"/>
    <w:rsid w:val="2E4BF0DA"/>
    <w:rsid w:val="2F271C92"/>
    <w:rsid w:val="2FB3FA11"/>
    <w:rsid w:val="2FD1E7A4"/>
    <w:rsid w:val="304D611A"/>
    <w:rsid w:val="30C99B3A"/>
    <w:rsid w:val="30CBB10B"/>
    <w:rsid w:val="318638AD"/>
    <w:rsid w:val="31AF89AC"/>
    <w:rsid w:val="320A6ACF"/>
    <w:rsid w:val="3392B0DE"/>
    <w:rsid w:val="343D9834"/>
    <w:rsid w:val="34AEB8D6"/>
    <w:rsid w:val="3520D23D"/>
    <w:rsid w:val="352E813F"/>
    <w:rsid w:val="3559DAE5"/>
    <w:rsid w:val="35CB705C"/>
    <w:rsid w:val="36CD74B0"/>
    <w:rsid w:val="36D1F1F7"/>
    <w:rsid w:val="37F34BB3"/>
    <w:rsid w:val="3808B031"/>
    <w:rsid w:val="386DC258"/>
    <w:rsid w:val="38B4D67B"/>
    <w:rsid w:val="38F7C4B3"/>
    <w:rsid w:val="391BD98E"/>
    <w:rsid w:val="39252DB3"/>
    <w:rsid w:val="3A15C882"/>
    <w:rsid w:val="3A798C48"/>
    <w:rsid w:val="3A97E14D"/>
    <w:rsid w:val="3AA43E54"/>
    <w:rsid w:val="3AF16105"/>
    <w:rsid w:val="3C155CA9"/>
    <w:rsid w:val="3CC0DD3A"/>
    <w:rsid w:val="3CC9A3B9"/>
    <w:rsid w:val="3EA0FAE1"/>
    <w:rsid w:val="3EE88BA9"/>
    <w:rsid w:val="3FA89127"/>
    <w:rsid w:val="3FEF586A"/>
    <w:rsid w:val="40C511A3"/>
    <w:rsid w:val="40CB5F6F"/>
    <w:rsid w:val="41555D63"/>
    <w:rsid w:val="41823075"/>
    <w:rsid w:val="41DD328E"/>
    <w:rsid w:val="41F18CE0"/>
    <w:rsid w:val="42AF5315"/>
    <w:rsid w:val="431A9E42"/>
    <w:rsid w:val="4338DA0D"/>
    <w:rsid w:val="43B86285"/>
    <w:rsid w:val="44FB1B8E"/>
    <w:rsid w:val="44FB7137"/>
    <w:rsid w:val="454C4560"/>
    <w:rsid w:val="45822ECC"/>
    <w:rsid w:val="45D18436"/>
    <w:rsid w:val="46E815C1"/>
    <w:rsid w:val="4710A7F5"/>
    <w:rsid w:val="475FFCD6"/>
    <w:rsid w:val="47C7AF37"/>
    <w:rsid w:val="4883E622"/>
    <w:rsid w:val="48B8C5DD"/>
    <w:rsid w:val="48E695B2"/>
    <w:rsid w:val="497585B1"/>
    <w:rsid w:val="49CEF842"/>
    <w:rsid w:val="4A05F7A9"/>
    <w:rsid w:val="4A7E753B"/>
    <w:rsid w:val="4B137976"/>
    <w:rsid w:val="4B94FCB4"/>
    <w:rsid w:val="4C0A888D"/>
    <w:rsid w:val="4C198420"/>
    <w:rsid w:val="4C36761F"/>
    <w:rsid w:val="4D575745"/>
    <w:rsid w:val="4D57A474"/>
    <w:rsid w:val="4D7316EC"/>
    <w:rsid w:val="4DD0114D"/>
    <w:rsid w:val="4E0E546D"/>
    <w:rsid w:val="4E3267A0"/>
    <w:rsid w:val="4ECC9D76"/>
    <w:rsid w:val="4EFB152C"/>
    <w:rsid w:val="4F23D110"/>
    <w:rsid w:val="4F51E65E"/>
    <w:rsid w:val="4F8B598F"/>
    <w:rsid w:val="503C68BB"/>
    <w:rsid w:val="508EF807"/>
    <w:rsid w:val="5096E58D"/>
    <w:rsid w:val="5122D28E"/>
    <w:rsid w:val="51447BB8"/>
    <w:rsid w:val="515BB40A"/>
    <w:rsid w:val="524C1871"/>
    <w:rsid w:val="527214F5"/>
    <w:rsid w:val="53C698C9"/>
    <w:rsid w:val="53DB561A"/>
    <w:rsid w:val="543E7FDE"/>
    <w:rsid w:val="54891348"/>
    <w:rsid w:val="549354CC"/>
    <w:rsid w:val="55E94D63"/>
    <w:rsid w:val="562F252D"/>
    <w:rsid w:val="57113D08"/>
    <w:rsid w:val="58C7808B"/>
    <w:rsid w:val="58D39A71"/>
    <w:rsid w:val="59DF76B1"/>
    <w:rsid w:val="59E22C29"/>
    <w:rsid w:val="59F07C6F"/>
    <w:rsid w:val="5A02F316"/>
    <w:rsid w:val="5B4AED49"/>
    <w:rsid w:val="5B61FD42"/>
    <w:rsid w:val="5CF66E44"/>
    <w:rsid w:val="5DADC063"/>
    <w:rsid w:val="5E4862D4"/>
    <w:rsid w:val="5EB116A7"/>
    <w:rsid w:val="5EBB4ACE"/>
    <w:rsid w:val="5EE2E4BD"/>
    <w:rsid w:val="5FC40FBA"/>
    <w:rsid w:val="5FD68433"/>
    <w:rsid w:val="5FE43335"/>
    <w:rsid w:val="600C8BF5"/>
    <w:rsid w:val="60469596"/>
    <w:rsid w:val="607EB51E"/>
    <w:rsid w:val="61070213"/>
    <w:rsid w:val="610BC80F"/>
    <w:rsid w:val="6138ACC5"/>
    <w:rsid w:val="61A10670"/>
    <w:rsid w:val="61BA2ECD"/>
    <w:rsid w:val="629AD3DD"/>
    <w:rsid w:val="62A79870"/>
    <w:rsid w:val="6302AB9A"/>
    <w:rsid w:val="63510700"/>
    <w:rsid w:val="6353D67D"/>
    <w:rsid w:val="63D9904A"/>
    <w:rsid w:val="63E4AA19"/>
    <w:rsid w:val="6437DBEF"/>
    <w:rsid w:val="64611424"/>
    <w:rsid w:val="64BCB886"/>
    <w:rsid w:val="67380239"/>
    <w:rsid w:val="676F7CB1"/>
    <w:rsid w:val="6784EFCD"/>
    <w:rsid w:val="6789C997"/>
    <w:rsid w:val="6840A1BD"/>
    <w:rsid w:val="68F8EB9B"/>
    <w:rsid w:val="690B4D12"/>
    <w:rsid w:val="6916D9F4"/>
    <w:rsid w:val="69C3284E"/>
    <w:rsid w:val="69C47628"/>
    <w:rsid w:val="6A0112DB"/>
    <w:rsid w:val="6A57961C"/>
    <w:rsid w:val="6A584A0B"/>
    <w:rsid w:val="6A8BEECF"/>
    <w:rsid w:val="6A9CE477"/>
    <w:rsid w:val="6B855E8C"/>
    <w:rsid w:val="6B9CE33C"/>
    <w:rsid w:val="6BED0DF4"/>
    <w:rsid w:val="6C3BABA9"/>
    <w:rsid w:val="6C642D67"/>
    <w:rsid w:val="6C74545C"/>
    <w:rsid w:val="6D58A528"/>
    <w:rsid w:val="6DF2E071"/>
    <w:rsid w:val="6E583159"/>
    <w:rsid w:val="6EA3CADE"/>
    <w:rsid w:val="6EF5A3F0"/>
    <w:rsid w:val="6FE12EA2"/>
    <w:rsid w:val="7001F756"/>
    <w:rsid w:val="702BA590"/>
    <w:rsid w:val="706CCA27"/>
    <w:rsid w:val="70D031C2"/>
    <w:rsid w:val="70DBEECD"/>
    <w:rsid w:val="71F498E9"/>
    <w:rsid w:val="7250B616"/>
    <w:rsid w:val="72899D24"/>
    <w:rsid w:val="72A723EF"/>
    <w:rsid w:val="72BA468E"/>
    <w:rsid w:val="72D4ED0B"/>
    <w:rsid w:val="7326B751"/>
    <w:rsid w:val="7430F0EF"/>
    <w:rsid w:val="74893523"/>
    <w:rsid w:val="749DE43F"/>
    <w:rsid w:val="74BEC7BD"/>
    <w:rsid w:val="75A862B8"/>
    <w:rsid w:val="75DCECEE"/>
    <w:rsid w:val="777E5E50"/>
    <w:rsid w:val="78F8DEA8"/>
    <w:rsid w:val="793FCDD5"/>
    <w:rsid w:val="798FFE6E"/>
    <w:rsid w:val="7A02E50A"/>
    <w:rsid w:val="7A4F9FA7"/>
    <w:rsid w:val="7B37DCE8"/>
    <w:rsid w:val="7C1F4493"/>
    <w:rsid w:val="7C38A716"/>
    <w:rsid w:val="7D351282"/>
    <w:rsid w:val="7DAD3661"/>
    <w:rsid w:val="7DE8A7A6"/>
    <w:rsid w:val="7DF4C0E0"/>
    <w:rsid w:val="7E24BE87"/>
    <w:rsid w:val="7E683FF9"/>
    <w:rsid w:val="7E8B061E"/>
    <w:rsid w:val="7EA3C224"/>
    <w:rsid w:val="7EB03AAB"/>
    <w:rsid w:val="7ECA623B"/>
    <w:rsid w:val="7ECDF491"/>
    <w:rsid w:val="7F34CDF5"/>
    <w:rsid w:val="7F5CEF1D"/>
    <w:rsid w:val="7FE1922F"/>
    <w:rsid w:val="7FE5AA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228C8"/>
  <w15:docId w15:val="{29E6D256-970E-4C60-A551-BBB89A6FD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38F"/>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60638F"/>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0638F"/>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C77972"/>
    <w:rPr>
      <w:b/>
      <w:bCs/>
    </w:rPr>
  </w:style>
  <w:style w:type="character" w:customStyle="1" w:styleId="CommentSubjectChar">
    <w:name w:val="Comment Subject Char"/>
    <w:basedOn w:val="CommentTextChar"/>
    <w:link w:val="CommentSubject"/>
    <w:uiPriority w:val="99"/>
    <w:semiHidden/>
    <w:rsid w:val="00C779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2.xml><?xml version="1.0" encoding="utf-8"?>
<ds:datastoreItem xmlns:ds="http://schemas.openxmlformats.org/officeDocument/2006/customXml" ds:itemID="{8A8FE461-8754-4526-BE2A-CDF8A52CD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975</Words>
  <Characters>556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6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King</dc:creator>
  <cp:keywords/>
  <cp:lastModifiedBy>Daniel Loranger</cp:lastModifiedBy>
  <cp:revision>2</cp:revision>
  <dcterms:created xsi:type="dcterms:W3CDTF">2024-09-21T20:36:00Z</dcterms:created>
  <dcterms:modified xsi:type="dcterms:W3CDTF">2024-09-2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